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20F9" w:rsidRDefault="002120F9" w:rsidP="0061472A">
      <w:pPr>
        <w:bidi/>
        <w:jc w:val="center"/>
        <w:rPr>
          <w:rFonts w:cs="B Roya" w:hint="cs"/>
          <w:b/>
          <w:bCs/>
          <w:noProof/>
          <w:sz w:val="40"/>
          <w:szCs w:val="40"/>
          <w:rtl/>
          <w:lang w:bidi="fa-IR"/>
        </w:rPr>
      </w:pPr>
    </w:p>
    <w:p w:rsidR="0061472A" w:rsidRDefault="0061472A" w:rsidP="002120F9">
      <w:pPr>
        <w:bidi/>
        <w:jc w:val="center"/>
        <w:rPr>
          <w:rFonts w:cs="B Roya"/>
          <w:b/>
          <w:bCs/>
          <w:noProof/>
          <w:sz w:val="40"/>
          <w:szCs w:val="40"/>
          <w:rtl/>
        </w:rPr>
      </w:pPr>
      <w:r>
        <w:rPr>
          <w:rFonts w:cs="B Roya"/>
          <w:b/>
          <w:bCs/>
          <w:noProof/>
          <w:sz w:val="40"/>
          <w:szCs w:val="40"/>
          <w:rtl/>
          <w:lang w:bidi="fa-IR"/>
        </w:rPr>
        <w:drawing>
          <wp:anchor distT="0" distB="0" distL="114300" distR="114300" simplePos="0" relativeHeight="251659264" behindDoc="1" locked="0" layoutInCell="1" allowOverlap="1" wp14:anchorId="2467E8C6" wp14:editId="4159B558">
            <wp:simplePos x="0" y="0"/>
            <wp:positionH relativeFrom="margin">
              <wp:align>center</wp:align>
            </wp:positionH>
            <wp:positionV relativeFrom="paragraph">
              <wp:posOffset>285750</wp:posOffset>
            </wp:positionV>
            <wp:extent cx="1622425" cy="689610"/>
            <wp:effectExtent l="0" t="0" r="0" b="0"/>
            <wp:wrapThrough wrapText="bothSides">
              <wp:wrapPolygon edited="0">
                <wp:start x="3551" y="0"/>
                <wp:lineTo x="0" y="8950"/>
                <wp:lineTo x="0" y="10740"/>
                <wp:lineTo x="3297" y="19094"/>
                <wp:lineTo x="3551" y="20287"/>
                <wp:lineTo x="4819" y="20287"/>
                <wp:lineTo x="21304" y="17304"/>
                <wp:lineTo x="21304" y="2983"/>
                <wp:lineTo x="20290" y="2387"/>
                <wp:lineTo x="4819" y="0"/>
                <wp:lineTo x="3551" y="0"/>
              </wp:wrapPolygon>
            </wp:wrapThrough>
            <wp:docPr id="2" name="Picture 2" descr="C:\Users\Ehsan\AppData\Local\Microsoft\Windows\INetCache\Content.Word\ieee_logo_sq_border-0_bg-0-300x3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hsan\AppData\Local\Microsoft\Windows\INetCache\Content.Word\ieee_logo_sq_border-0_bg-0-300x30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728" b="28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2425" cy="68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1472A" w:rsidRDefault="0061472A" w:rsidP="0061472A">
      <w:pPr>
        <w:bidi/>
        <w:jc w:val="center"/>
        <w:rPr>
          <w:rFonts w:cs="B Roya"/>
          <w:b/>
          <w:bCs/>
          <w:color w:val="2E74B5" w:themeColor="accent1" w:themeShade="BF"/>
          <w:sz w:val="44"/>
          <w:szCs w:val="44"/>
          <w:rtl/>
          <w:lang w:bidi="fa-IR"/>
        </w:rPr>
      </w:pPr>
    </w:p>
    <w:p w:rsidR="0061472A" w:rsidRDefault="0061472A" w:rsidP="0061472A">
      <w:pPr>
        <w:bidi/>
        <w:jc w:val="center"/>
        <w:rPr>
          <w:rFonts w:cs="B Roya"/>
          <w:b/>
          <w:bCs/>
          <w:color w:val="2E74B5" w:themeColor="accent1" w:themeShade="BF"/>
          <w:sz w:val="44"/>
          <w:szCs w:val="44"/>
          <w:rtl/>
          <w:lang w:bidi="fa-IR"/>
        </w:rPr>
      </w:pPr>
      <w:r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>فرم داوری پایان</w:t>
      </w:r>
      <w:r>
        <w:rPr>
          <w:rFonts w:cs="B Roya"/>
          <w:b/>
          <w:bCs/>
          <w:color w:val="2E74B5" w:themeColor="accent1" w:themeShade="BF"/>
          <w:sz w:val="44"/>
          <w:szCs w:val="44"/>
          <w:rtl/>
          <w:lang w:bidi="fa-IR"/>
        </w:rPr>
        <w:softHyphen/>
      </w:r>
      <w:r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>نامه</w:t>
      </w:r>
      <w:r>
        <w:rPr>
          <w:rFonts w:cs="B Roya"/>
          <w:b/>
          <w:bCs/>
          <w:color w:val="2E74B5" w:themeColor="accent1" w:themeShade="BF"/>
          <w:sz w:val="44"/>
          <w:szCs w:val="44"/>
          <w:rtl/>
          <w:lang w:bidi="fa-IR"/>
        </w:rPr>
        <w:softHyphen/>
      </w:r>
      <w:r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 xml:space="preserve">های برتر </w:t>
      </w:r>
      <w:r w:rsidRPr="00213572"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>دانش</w:t>
      </w:r>
      <w:r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>ـ</w:t>
      </w:r>
      <w:r w:rsidRPr="00213572"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>جویی</w:t>
      </w:r>
      <w:r w:rsidR="003B1D07"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 xml:space="preserve"> </w:t>
      </w:r>
      <w:r w:rsidR="003B1D07" w:rsidRPr="009B4344">
        <w:rPr>
          <w:rFonts w:cs="B Roya" w:hint="cs"/>
          <w:b/>
          <w:bCs/>
          <w:sz w:val="44"/>
          <w:szCs w:val="44"/>
          <w:rtl/>
          <w:lang w:bidi="fa-IR"/>
        </w:rPr>
        <w:t>در</w:t>
      </w:r>
      <w:r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 xml:space="preserve"> مقطع کارشناسی</w:t>
      </w:r>
      <w:r w:rsidR="00A02B64"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 xml:space="preserve"> ارشد</w:t>
      </w:r>
    </w:p>
    <w:p w:rsidR="000C20E3" w:rsidRPr="009B4344" w:rsidRDefault="000C20E3" w:rsidP="003B1D07">
      <w:p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 w:rsidRPr="0061472A">
        <w:rPr>
          <w:rFonts w:cs="B Nazanin" w:hint="cs"/>
          <w:sz w:val="24"/>
          <w:szCs w:val="24"/>
          <w:rtl/>
          <w:lang w:bidi="fa-IR"/>
        </w:rPr>
        <w:t>راهنما:</w:t>
      </w:r>
      <w:r>
        <w:rPr>
          <w:rFonts w:cs="B Nazanin" w:hint="cs"/>
          <w:sz w:val="24"/>
          <w:szCs w:val="24"/>
          <w:rtl/>
          <w:lang w:bidi="fa-IR"/>
        </w:rPr>
        <w:t xml:space="preserve"> مطابق </w:t>
      </w:r>
      <w:r w:rsidR="00997462">
        <w:rPr>
          <w:rFonts w:cs="B Nazanin" w:hint="cs"/>
          <w:sz w:val="24"/>
          <w:szCs w:val="24"/>
          <w:rtl/>
          <w:lang w:bidi="fa-IR"/>
        </w:rPr>
        <w:t>آئین</w:t>
      </w:r>
      <w:r w:rsidR="00997462"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نامه انتخاب پایان</w:t>
      </w:r>
      <w:r w:rsidR="00E507F1"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نامه</w:t>
      </w:r>
      <w:r w:rsidR="00E507F1"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های برتر دانشجویی مصوب تاریخ .... در کمیته فعالیت</w:t>
      </w:r>
      <w:r w:rsidR="00E507F1"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 xml:space="preserve">های دانشجویی بخش ایران، فرم حاضر را با در نظر گرفتن موارد ذیل تکمیل فرمایید. لازم </w:t>
      </w:r>
      <w:r w:rsidRPr="009B4344">
        <w:rPr>
          <w:rFonts w:cs="B Nazanin" w:hint="cs"/>
          <w:sz w:val="24"/>
          <w:szCs w:val="24"/>
          <w:rtl/>
          <w:lang w:bidi="fa-IR"/>
        </w:rPr>
        <w:t>ب</w:t>
      </w:r>
      <w:r w:rsidR="003B1D07" w:rsidRPr="009B4344">
        <w:rPr>
          <w:rFonts w:cs="B Nazanin" w:hint="cs"/>
          <w:sz w:val="24"/>
          <w:szCs w:val="24"/>
          <w:rtl/>
          <w:lang w:bidi="fa-IR"/>
        </w:rPr>
        <w:t xml:space="preserve">ه </w:t>
      </w:r>
      <w:r w:rsidRPr="009B4344">
        <w:rPr>
          <w:rFonts w:cs="B Nazanin" w:hint="cs"/>
          <w:sz w:val="24"/>
          <w:szCs w:val="24"/>
          <w:rtl/>
          <w:lang w:bidi="fa-IR"/>
        </w:rPr>
        <w:t xml:space="preserve">ذکر است عدم رعایت این موارد </w:t>
      </w:r>
      <w:r w:rsidR="003B1D07" w:rsidRPr="009B4344">
        <w:rPr>
          <w:rFonts w:cs="B Nazanin" w:hint="cs"/>
          <w:sz w:val="24"/>
          <w:szCs w:val="24"/>
          <w:rtl/>
          <w:lang w:bidi="fa-IR"/>
        </w:rPr>
        <w:t xml:space="preserve">مانع از ارزیابی پایان نامه خواهد شد. </w:t>
      </w:r>
    </w:p>
    <w:p w:rsidR="000C20E3" w:rsidRDefault="000C20E3" w:rsidP="000C20E3">
      <w:pPr>
        <w:pStyle w:val="ListParagraph"/>
        <w:numPr>
          <w:ilvl w:val="0"/>
          <w:numId w:val="8"/>
        </w:num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بخش اول این فرم، در اختیار دانشجو قرار می‌گیرد و ایشان به 4 سوال مفهومی در خصوص پایان‌نامه و پژوهش خود پاسخ می‌دهند. (حداکثر 5 سطر یا 200 کلمه برای هر سوال) سایر بخش‌های فرم داوری در اختیار دانشجویان قرار نمی‌گیرد.</w:t>
      </w:r>
    </w:p>
    <w:p w:rsidR="000C20E3" w:rsidRDefault="00997462" w:rsidP="003B1D07">
      <w:pPr>
        <w:pStyle w:val="ListParagraph"/>
        <w:numPr>
          <w:ilvl w:val="0"/>
          <w:numId w:val="8"/>
        </w:num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بخش دوم این فرم،</w:t>
      </w:r>
      <w:r w:rsidR="003B1D07">
        <w:rPr>
          <w:rFonts w:cs="B Nazanin" w:hint="cs"/>
          <w:sz w:val="24"/>
          <w:szCs w:val="24"/>
          <w:rtl/>
          <w:lang w:bidi="fa-IR"/>
        </w:rPr>
        <w:t xml:space="preserve"> </w:t>
      </w:r>
      <w:r w:rsidR="003B1D07" w:rsidRPr="009B4344">
        <w:rPr>
          <w:rFonts w:cs="B Nazanin" w:hint="cs"/>
          <w:sz w:val="24"/>
          <w:szCs w:val="24"/>
          <w:rtl/>
          <w:lang w:bidi="fa-IR"/>
        </w:rPr>
        <w:t>مربوط به</w:t>
      </w:r>
      <w:r w:rsidRPr="009B4344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امتیاز</w:t>
      </w:r>
      <w:r w:rsidR="000C20E3">
        <w:rPr>
          <w:rFonts w:cs="B Nazanin" w:hint="cs"/>
          <w:sz w:val="24"/>
          <w:szCs w:val="24"/>
          <w:rtl/>
          <w:lang w:bidi="fa-IR"/>
        </w:rPr>
        <w:t>دهی داوران به سوالات مفهومی دانشجو در بخش اول</w:t>
      </w:r>
      <w:r w:rsidR="000C20E3" w:rsidRPr="009B4344">
        <w:rPr>
          <w:rFonts w:cs="B Nazanin" w:hint="cs"/>
          <w:sz w:val="24"/>
          <w:szCs w:val="24"/>
          <w:rtl/>
          <w:lang w:bidi="fa-IR"/>
        </w:rPr>
        <w:t xml:space="preserve"> </w:t>
      </w:r>
      <w:r w:rsidR="003B1D07" w:rsidRPr="009B4344">
        <w:rPr>
          <w:rFonts w:cs="B Nazanin" w:hint="cs"/>
          <w:sz w:val="24"/>
          <w:szCs w:val="24"/>
          <w:rtl/>
          <w:lang w:bidi="fa-IR"/>
        </w:rPr>
        <w:t>است</w:t>
      </w:r>
      <w:r w:rsidR="000C20E3" w:rsidRPr="009B4344">
        <w:rPr>
          <w:rFonts w:cs="B Nazanin" w:hint="cs"/>
          <w:sz w:val="24"/>
          <w:szCs w:val="24"/>
          <w:rtl/>
          <w:lang w:bidi="fa-IR"/>
        </w:rPr>
        <w:t xml:space="preserve"> </w:t>
      </w:r>
      <w:r w:rsidR="000C20E3">
        <w:rPr>
          <w:rFonts w:cs="B Nazanin" w:hint="cs"/>
          <w:sz w:val="24"/>
          <w:szCs w:val="24"/>
          <w:rtl/>
          <w:lang w:bidi="fa-IR"/>
        </w:rPr>
        <w:t>و حداکثر 3 داور امتیازات خود را به پاسخ‌های دانشجو، در این بخش وارد می‌کنند.</w:t>
      </w:r>
      <w:r w:rsidR="00A26845">
        <w:rPr>
          <w:rFonts w:cs="B Nazanin" w:hint="cs"/>
          <w:sz w:val="24"/>
          <w:szCs w:val="24"/>
          <w:rtl/>
          <w:lang w:bidi="fa-IR"/>
        </w:rPr>
        <w:t xml:space="preserve"> </w:t>
      </w:r>
    </w:p>
    <w:p w:rsidR="000C20E3" w:rsidRDefault="000C20E3" w:rsidP="003B1D07">
      <w:pPr>
        <w:pStyle w:val="ListParagraph"/>
        <w:numPr>
          <w:ilvl w:val="0"/>
          <w:numId w:val="8"/>
        </w:num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بخش سوم فرم، دربردارنده جمع بندی </w:t>
      </w:r>
      <w:r w:rsidRPr="009B4344">
        <w:rPr>
          <w:rFonts w:cs="B Nazanin" w:hint="cs"/>
          <w:sz w:val="24"/>
          <w:szCs w:val="24"/>
          <w:rtl/>
          <w:lang w:bidi="fa-IR"/>
        </w:rPr>
        <w:t xml:space="preserve">امتیازات </w:t>
      </w:r>
      <w:r w:rsidR="003B1D07" w:rsidRPr="009B4344">
        <w:rPr>
          <w:rFonts w:cs="B Nazanin" w:hint="cs"/>
          <w:sz w:val="24"/>
          <w:szCs w:val="24"/>
          <w:rtl/>
          <w:lang w:bidi="fa-IR"/>
        </w:rPr>
        <w:t>است</w:t>
      </w:r>
      <w:r w:rsidRPr="009B4344">
        <w:rPr>
          <w:rFonts w:cs="B Nazanin" w:hint="cs"/>
          <w:sz w:val="24"/>
          <w:szCs w:val="24"/>
          <w:rtl/>
          <w:lang w:bidi="fa-IR"/>
        </w:rPr>
        <w:t xml:space="preserve"> که شامل میانگین امتیازات داوران برای بخش‌ دوم و جداول دستاوردهای منسوب به پایان</w:t>
      </w:r>
      <w:r w:rsidR="00E507F1" w:rsidRPr="009B4344">
        <w:rPr>
          <w:rFonts w:cs="B Nazanin"/>
          <w:sz w:val="24"/>
          <w:szCs w:val="24"/>
          <w:rtl/>
          <w:lang w:bidi="fa-IR"/>
        </w:rPr>
        <w:softHyphen/>
      </w:r>
      <w:r w:rsidRPr="009B4344">
        <w:rPr>
          <w:rFonts w:cs="B Nazanin" w:hint="cs"/>
          <w:sz w:val="24"/>
          <w:szCs w:val="24"/>
          <w:rtl/>
          <w:lang w:bidi="fa-IR"/>
        </w:rPr>
        <w:t xml:space="preserve">نامه (مقالات، اختراعات و جوایز) </w:t>
      </w:r>
      <w:r w:rsidR="003B1D07" w:rsidRPr="009B4344">
        <w:rPr>
          <w:rFonts w:cs="B Nazanin" w:hint="cs"/>
          <w:sz w:val="24"/>
          <w:szCs w:val="24"/>
          <w:rtl/>
          <w:lang w:bidi="fa-IR"/>
        </w:rPr>
        <w:t>است</w:t>
      </w:r>
      <w:r>
        <w:rPr>
          <w:rFonts w:cs="B Nazanin" w:hint="cs"/>
          <w:sz w:val="24"/>
          <w:szCs w:val="24"/>
          <w:rtl/>
          <w:lang w:bidi="fa-IR"/>
        </w:rPr>
        <w:t>. پس از محاسبه کلیه امتیازات، در پایان بخش سوم امتیاز نهایی شرکت کننده، توسط نماینده کمیته داوری مشخص می‌شود و به تایید رئیس کمیته فعالیت</w:t>
      </w:r>
      <w:r w:rsidR="00E507F1"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های دانشجویی برای رتبه‌بندی می‌رسد.</w:t>
      </w:r>
    </w:p>
    <w:p w:rsidR="00701AE2" w:rsidRDefault="00701AE2" w:rsidP="003B1D07">
      <w:pPr>
        <w:pStyle w:val="ListParagraph"/>
        <w:numPr>
          <w:ilvl w:val="0"/>
          <w:numId w:val="8"/>
        </w:num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دانشجو می‌بایست نسخه چاپی این فرم را تهیه کرده و پس از تکمیل صفحه اول (فرم نامزدی)</w:t>
      </w:r>
      <w:r w:rsidR="001F1A33">
        <w:rPr>
          <w:rFonts w:cs="B Nazanin" w:hint="cs"/>
          <w:sz w:val="24"/>
          <w:szCs w:val="24"/>
          <w:rtl/>
          <w:lang w:bidi="fa-IR"/>
        </w:rPr>
        <w:t xml:space="preserve">، </w:t>
      </w:r>
      <w:r>
        <w:rPr>
          <w:rFonts w:cs="B Nazanin" w:hint="cs"/>
          <w:sz w:val="24"/>
          <w:szCs w:val="24"/>
          <w:rtl/>
          <w:lang w:bidi="fa-IR"/>
        </w:rPr>
        <w:t>پاسخ به سوالات بخش اول</w:t>
      </w:r>
      <w:r w:rsidR="001F1A33">
        <w:rPr>
          <w:rFonts w:cs="B Nazanin" w:hint="cs"/>
          <w:sz w:val="24"/>
          <w:szCs w:val="24"/>
          <w:rtl/>
          <w:lang w:bidi="fa-IR"/>
        </w:rPr>
        <w:t xml:space="preserve"> و تکمیل قسمت مقالات مستخرج از پایان نامه</w:t>
      </w:r>
      <w:r>
        <w:rPr>
          <w:rFonts w:cs="B Nazanin" w:hint="cs"/>
          <w:sz w:val="24"/>
          <w:szCs w:val="24"/>
          <w:rtl/>
          <w:lang w:bidi="fa-IR"/>
        </w:rPr>
        <w:t xml:space="preserve">، جهت دریافت تاییدیه، به همراه باقی مدارک برای مشاور شاخه‌ دانشجویی </w:t>
      </w:r>
      <w:r>
        <w:rPr>
          <w:rFonts w:cs="B Nazanin"/>
          <w:sz w:val="24"/>
          <w:szCs w:val="24"/>
          <w:lang w:bidi="fa-IR"/>
        </w:rPr>
        <w:t>IEEE</w:t>
      </w:r>
      <w:r>
        <w:rPr>
          <w:rFonts w:cs="B Nazanin" w:hint="cs"/>
          <w:sz w:val="24"/>
          <w:szCs w:val="24"/>
          <w:rtl/>
          <w:lang w:bidi="fa-IR"/>
        </w:rPr>
        <w:t xml:space="preserve"> ارسال </w:t>
      </w:r>
      <w:r w:rsidR="003B1D07">
        <w:rPr>
          <w:rFonts w:cs="B Nazanin" w:hint="cs"/>
          <w:color w:val="FF0000"/>
          <w:sz w:val="24"/>
          <w:szCs w:val="24"/>
          <w:rtl/>
          <w:lang w:bidi="fa-IR"/>
        </w:rPr>
        <w:t>کن</w:t>
      </w:r>
      <w:r>
        <w:rPr>
          <w:rFonts w:cs="B Nazanin" w:hint="cs"/>
          <w:sz w:val="24"/>
          <w:szCs w:val="24"/>
          <w:rtl/>
          <w:lang w:bidi="fa-IR"/>
        </w:rPr>
        <w:t xml:space="preserve">د. </w:t>
      </w:r>
    </w:p>
    <w:p w:rsidR="009B4344" w:rsidRDefault="00701AE2" w:rsidP="009B4344">
      <w:pPr>
        <w:pStyle w:val="ListParagraph"/>
        <w:numPr>
          <w:ilvl w:val="0"/>
          <w:numId w:val="8"/>
        </w:num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مشاور شاخه دانشجویی پس از ارزیابی اولیه و بررسی مدارک، صفحه اول (فرم نامزدی) را امضا </w:t>
      </w:r>
      <w:r w:rsidR="003B1D07">
        <w:rPr>
          <w:rFonts w:cs="B Nazanin" w:hint="cs"/>
          <w:color w:val="FF0000"/>
          <w:sz w:val="24"/>
          <w:szCs w:val="24"/>
          <w:rtl/>
          <w:lang w:bidi="fa-IR"/>
        </w:rPr>
        <w:t>کر</w:t>
      </w:r>
      <w:r>
        <w:rPr>
          <w:rFonts w:cs="B Nazanin" w:hint="cs"/>
          <w:sz w:val="24"/>
          <w:szCs w:val="24"/>
          <w:rtl/>
          <w:lang w:bidi="fa-IR"/>
        </w:rPr>
        <w:t>ده و آن را برای کمیته فعالیت</w:t>
      </w:r>
      <w:r w:rsidR="00997462"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های دانشجویی بخش ایران جهت داوری ارسال می</w:t>
      </w:r>
      <w:r w:rsidR="003B1D07">
        <w:rPr>
          <w:rFonts w:cs="B Nazanin" w:hint="cs"/>
          <w:sz w:val="24"/>
          <w:szCs w:val="24"/>
          <w:rtl/>
          <w:lang w:bidi="fa-IR"/>
        </w:rPr>
        <w:t xml:space="preserve"> </w:t>
      </w:r>
      <w:r w:rsidR="003B1D07" w:rsidRPr="009B4344">
        <w:rPr>
          <w:rFonts w:cs="B Nazanin" w:hint="cs"/>
          <w:sz w:val="24"/>
          <w:szCs w:val="24"/>
          <w:rtl/>
          <w:lang w:bidi="fa-IR"/>
        </w:rPr>
        <w:t>کند</w:t>
      </w:r>
      <w:r w:rsidRPr="009B4344">
        <w:rPr>
          <w:rFonts w:cs="B Nazanin" w:hint="cs"/>
          <w:sz w:val="24"/>
          <w:szCs w:val="24"/>
          <w:rtl/>
          <w:lang w:bidi="fa-IR"/>
        </w:rPr>
        <w:t>.</w:t>
      </w:r>
    </w:p>
    <w:p w:rsidR="003B1D07" w:rsidRPr="009B4344" w:rsidRDefault="003B1D07" w:rsidP="009B4344">
      <w:pPr>
        <w:pStyle w:val="ListParagraph"/>
        <w:numPr>
          <w:ilvl w:val="0"/>
          <w:numId w:val="8"/>
        </w:num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 w:rsidRPr="009B4344">
        <w:rPr>
          <w:rFonts w:cs="B Nazanin" w:hint="cs"/>
          <w:sz w:val="24"/>
          <w:szCs w:val="24"/>
          <w:rtl/>
          <w:lang w:bidi="fa-IR"/>
        </w:rPr>
        <w:t>نامه استادراهنما در مورد یایان نامه انجام یافته توسط دانشجو پیوست فرم شود.</w:t>
      </w:r>
    </w:p>
    <w:p w:rsidR="00701AE2" w:rsidRDefault="00701AE2" w:rsidP="00701AE2">
      <w:pPr>
        <w:pStyle w:val="ListParagraph"/>
        <w:bidi/>
        <w:spacing w:line="240" w:lineRule="auto"/>
        <w:ind w:left="907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0" w:type="auto"/>
        <w:tblInd w:w="547" w:type="dxa"/>
        <w:tblLook w:val="04A0" w:firstRow="1" w:lastRow="0" w:firstColumn="1" w:lastColumn="0" w:noHBand="0" w:noVBand="1"/>
      </w:tblPr>
      <w:tblGrid>
        <w:gridCol w:w="3302"/>
        <w:gridCol w:w="3304"/>
        <w:gridCol w:w="3304"/>
      </w:tblGrid>
      <w:tr w:rsidR="00701AE2" w:rsidTr="00166DC2">
        <w:tc>
          <w:tcPr>
            <w:tcW w:w="9910" w:type="dxa"/>
            <w:gridSpan w:val="3"/>
            <w:shd w:val="clear" w:color="auto" w:fill="9CC2E5" w:themeFill="accent1" w:themeFillTint="99"/>
          </w:tcPr>
          <w:p w:rsidR="00701AE2" w:rsidRPr="00AD5B82" w:rsidRDefault="00701AE2" w:rsidP="00166DC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rtl/>
                <w:lang w:bidi="fa-IR"/>
              </w:rPr>
            </w:pPr>
            <w:r w:rsidRPr="00AD5B82">
              <w:rPr>
                <w:rFonts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>این قسمت فقط برای استفاده بخش ایران است</w:t>
            </w:r>
          </w:p>
        </w:tc>
      </w:tr>
      <w:tr w:rsidR="00701AE2" w:rsidTr="00166DC2">
        <w:tc>
          <w:tcPr>
            <w:tcW w:w="3302" w:type="dxa"/>
          </w:tcPr>
          <w:p w:rsidR="00701AE2" w:rsidRDefault="00701AE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04" w:type="dxa"/>
          </w:tcPr>
          <w:p w:rsidR="00701AE2" w:rsidRPr="00AD5B82" w:rsidRDefault="00701AE2" w:rsidP="00166DC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D5B8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ارد</w:t>
            </w:r>
          </w:p>
        </w:tc>
        <w:tc>
          <w:tcPr>
            <w:tcW w:w="3304" w:type="dxa"/>
          </w:tcPr>
          <w:p w:rsidR="00701AE2" w:rsidRPr="00AD5B82" w:rsidRDefault="00701AE2" w:rsidP="00166DC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D5B8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دارد</w:t>
            </w:r>
          </w:p>
        </w:tc>
      </w:tr>
      <w:tr w:rsidR="00701AE2" w:rsidTr="00166DC2">
        <w:tc>
          <w:tcPr>
            <w:tcW w:w="3302" w:type="dxa"/>
          </w:tcPr>
          <w:p w:rsidR="00701AE2" w:rsidRDefault="00701AE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یید تاریخ دفاع</w:t>
            </w:r>
          </w:p>
        </w:tc>
        <w:tc>
          <w:tcPr>
            <w:tcW w:w="3304" w:type="dxa"/>
          </w:tcPr>
          <w:p w:rsidR="00701AE2" w:rsidRDefault="00701AE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04" w:type="dxa"/>
          </w:tcPr>
          <w:p w:rsidR="00701AE2" w:rsidRDefault="00701AE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01AE2" w:rsidTr="00166DC2">
        <w:tc>
          <w:tcPr>
            <w:tcW w:w="3302" w:type="dxa"/>
          </w:tcPr>
          <w:p w:rsidR="00701AE2" w:rsidRDefault="00701AE2" w:rsidP="0099746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یید نمره پایان</w:t>
            </w:r>
            <w:r w:rsidR="00997462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</w:t>
            </w:r>
          </w:p>
        </w:tc>
        <w:tc>
          <w:tcPr>
            <w:tcW w:w="3304" w:type="dxa"/>
          </w:tcPr>
          <w:p w:rsidR="00701AE2" w:rsidRDefault="00701AE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04" w:type="dxa"/>
          </w:tcPr>
          <w:p w:rsidR="00701AE2" w:rsidRDefault="00701AE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01AE2" w:rsidTr="00166DC2">
        <w:tc>
          <w:tcPr>
            <w:tcW w:w="3302" w:type="dxa"/>
          </w:tcPr>
          <w:p w:rsidR="00701AE2" w:rsidRDefault="0099746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ایل پایان</w:t>
            </w:r>
            <w:r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="00701AE2">
              <w:rPr>
                <w:rFonts w:cs="B Nazanin" w:hint="cs"/>
                <w:sz w:val="24"/>
                <w:szCs w:val="24"/>
                <w:rtl/>
                <w:lang w:bidi="fa-IR"/>
              </w:rPr>
              <w:t>نامه موجود است.</w:t>
            </w:r>
          </w:p>
        </w:tc>
        <w:tc>
          <w:tcPr>
            <w:tcW w:w="3304" w:type="dxa"/>
          </w:tcPr>
          <w:p w:rsidR="00701AE2" w:rsidRDefault="00701AE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04" w:type="dxa"/>
          </w:tcPr>
          <w:p w:rsidR="00701AE2" w:rsidRDefault="00701AE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01AE2" w:rsidTr="00166DC2">
        <w:tc>
          <w:tcPr>
            <w:tcW w:w="3302" w:type="dxa"/>
          </w:tcPr>
          <w:p w:rsidR="00701AE2" w:rsidRDefault="00701AE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یید مشاور شاخه برای نامزدی</w:t>
            </w:r>
          </w:p>
        </w:tc>
        <w:tc>
          <w:tcPr>
            <w:tcW w:w="3304" w:type="dxa"/>
          </w:tcPr>
          <w:p w:rsidR="00701AE2" w:rsidRDefault="00701AE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04" w:type="dxa"/>
          </w:tcPr>
          <w:p w:rsidR="00701AE2" w:rsidRDefault="00701AE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61472A" w:rsidRDefault="0061472A" w:rsidP="0061472A">
      <w:pPr>
        <w:bidi/>
        <w:jc w:val="center"/>
        <w:rPr>
          <w:rFonts w:cs="B Roya"/>
          <w:b/>
          <w:bCs/>
          <w:color w:val="2E74B5" w:themeColor="accent1" w:themeShade="BF"/>
          <w:sz w:val="44"/>
          <w:szCs w:val="44"/>
          <w:rtl/>
          <w:lang w:bidi="fa-IR"/>
        </w:rPr>
      </w:pPr>
    </w:p>
    <w:p w:rsidR="0061472A" w:rsidRPr="00213572" w:rsidRDefault="0061472A" w:rsidP="0061472A">
      <w:pPr>
        <w:bidi/>
        <w:jc w:val="center"/>
        <w:rPr>
          <w:rFonts w:cs="B Roya"/>
          <w:b/>
          <w:bCs/>
          <w:color w:val="2E74B5" w:themeColor="accent1" w:themeShade="BF"/>
          <w:sz w:val="44"/>
          <w:szCs w:val="44"/>
          <w:rtl/>
          <w:lang w:bidi="fa-IR"/>
        </w:rPr>
      </w:pPr>
    </w:p>
    <w:p w:rsidR="00B77321" w:rsidRDefault="00B77321" w:rsidP="00AB3BAA">
      <w:pPr>
        <w:rPr>
          <w:rtl/>
          <w:lang w:bidi="fa-IR"/>
        </w:rPr>
      </w:pPr>
    </w:p>
    <w:p w:rsidR="00701AE2" w:rsidRPr="00DE55A7" w:rsidRDefault="00701AE2" w:rsidP="00997462">
      <w:pPr>
        <w:bidi/>
        <w:jc w:val="center"/>
        <w:rPr>
          <w:rFonts w:cs="B Nazanin"/>
          <w:b/>
          <w:bCs/>
          <w:color w:val="2E74B5" w:themeColor="accent1" w:themeShade="BF"/>
          <w:sz w:val="32"/>
          <w:szCs w:val="32"/>
        </w:rPr>
      </w:pPr>
      <w:r w:rsidRPr="00DE55A7">
        <w:rPr>
          <w:rFonts w:cs="B Nazanin" w:hint="cs"/>
          <w:b/>
          <w:bCs/>
          <w:color w:val="2E74B5" w:themeColor="accent1" w:themeShade="BF"/>
          <w:sz w:val="32"/>
          <w:szCs w:val="32"/>
          <w:rtl/>
        </w:rPr>
        <w:lastRenderedPageBreak/>
        <w:t>فرم نامزدی پایان</w:t>
      </w:r>
      <w:r w:rsidR="00997462">
        <w:rPr>
          <w:rFonts w:cs="B Nazanin"/>
          <w:b/>
          <w:bCs/>
          <w:color w:val="2E74B5" w:themeColor="accent1" w:themeShade="BF"/>
          <w:sz w:val="32"/>
          <w:szCs w:val="32"/>
          <w:rtl/>
        </w:rPr>
        <w:softHyphen/>
      </w:r>
      <w:r w:rsidRPr="00DE55A7">
        <w:rPr>
          <w:rFonts w:cs="B Nazanin" w:hint="cs"/>
          <w:b/>
          <w:bCs/>
          <w:color w:val="2E74B5" w:themeColor="accent1" w:themeShade="BF"/>
          <w:sz w:val="32"/>
          <w:szCs w:val="32"/>
          <w:rtl/>
        </w:rPr>
        <w:t>نامه‌های برتر دانشجویی مقطع کارشناسی</w:t>
      </w:r>
      <w:r w:rsidR="002D154E">
        <w:rPr>
          <w:rFonts w:cs="B Nazanin" w:hint="cs"/>
          <w:b/>
          <w:bCs/>
          <w:color w:val="2E74B5" w:themeColor="accent1" w:themeShade="BF"/>
          <w:sz w:val="32"/>
          <w:szCs w:val="32"/>
          <w:rtl/>
        </w:rPr>
        <w:t xml:space="preserve"> ارشد</w:t>
      </w:r>
      <w:r>
        <w:rPr>
          <w:rFonts w:cs="B Nazanin" w:hint="cs"/>
          <w:b/>
          <w:bCs/>
          <w:color w:val="2E74B5" w:themeColor="accent1" w:themeShade="BF"/>
          <w:sz w:val="32"/>
          <w:szCs w:val="32"/>
          <w:rtl/>
        </w:rPr>
        <w:t xml:space="preserve"> </w:t>
      </w:r>
      <w:r w:rsidRPr="00DE55A7">
        <w:rPr>
          <w:rFonts w:cs="B Nazanin" w:hint="cs"/>
          <w:b/>
          <w:bCs/>
          <w:color w:val="2E74B5" w:themeColor="accent1" w:themeShade="BF"/>
          <w:sz w:val="32"/>
          <w:szCs w:val="32"/>
          <w:rtl/>
        </w:rPr>
        <w:t xml:space="preserve">بخش ایران </w:t>
      </w:r>
      <w:r w:rsidRPr="00DE55A7">
        <w:rPr>
          <w:rFonts w:cs="B Nazanin"/>
          <w:b/>
          <w:bCs/>
          <w:color w:val="2E74B5" w:themeColor="accent1" w:themeShade="BF"/>
          <w:sz w:val="32"/>
          <w:szCs w:val="32"/>
        </w:rPr>
        <w:t>IEEE</w:t>
      </w:r>
    </w:p>
    <w:p w:rsidR="00701AE2" w:rsidRDefault="00701AE2" w:rsidP="00701AE2">
      <w:pPr>
        <w:jc w:val="center"/>
        <w:rPr>
          <w:rFonts w:cs="B Nazanin"/>
          <w:b/>
          <w:bCs/>
          <w:color w:val="2E74B5" w:themeColor="accent1" w:themeShade="B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3532"/>
      </w:tblGrid>
      <w:tr w:rsidR="00701AE2" w:rsidTr="00166DC2">
        <w:tc>
          <w:tcPr>
            <w:tcW w:w="10457" w:type="dxa"/>
            <w:gridSpan w:val="2"/>
            <w:shd w:val="clear" w:color="auto" w:fill="9CC2E5" w:themeFill="accent1" w:themeFillTint="99"/>
          </w:tcPr>
          <w:p w:rsidR="00701AE2" w:rsidRDefault="00701AE2" w:rsidP="00166DC2">
            <w:pPr>
              <w:jc w:val="center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  <w:r w:rsidRPr="00DE55A7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مشخصات اصلی نامزد</w:t>
            </w:r>
          </w:p>
        </w:tc>
      </w:tr>
      <w:tr w:rsidR="00701AE2" w:rsidTr="00166DC2">
        <w:trPr>
          <w:trHeight w:val="504"/>
        </w:trPr>
        <w:tc>
          <w:tcPr>
            <w:tcW w:w="6925" w:type="dxa"/>
          </w:tcPr>
          <w:p w:rsidR="00701AE2" w:rsidRDefault="00701AE2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701AE2" w:rsidRPr="00DE55A7" w:rsidRDefault="00701AE2" w:rsidP="00166DC2">
            <w:pPr>
              <w:jc w:val="right"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نام و نام خانوادگی</w:t>
            </w:r>
          </w:p>
        </w:tc>
      </w:tr>
      <w:tr w:rsidR="00701AE2" w:rsidTr="00166DC2">
        <w:trPr>
          <w:trHeight w:val="504"/>
        </w:trPr>
        <w:tc>
          <w:tcPr>
            <w:tcW w:w="6925" w:type="dxa"/>
          </w:tcPr>
          <w:p w:rsidR="00701AE2" w:rsidRDefault="00701AE2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701AE2" w:rsidRPr="00DE55A7" w:rsidRDefault="00701AE2" w:rsidP="00166DC2">
            <w:pPr>
              <w:jc w:val="right"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مقطع تحصیلی مورد نظر</w:t>
            </w:r>
          </w:p>
        </w:tc>
      </w:tr>
      <w:tr w:rsidR="00701AE2" w:rsidTr="00166DC2">
        <w:trPr>
          <w:trHeight w:val="504"/>
        </w:trPr>
        <w:tc>
          <w:tcPr>
            <w:tcW w:w="6925" w:type="dxa"/>
          </w:tcPr>
          <w:p w:rsidR="00701AE2" w:rsidRDefault="00701AE2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701AE2" w:rsidRPr="00DE55A7" w:rsidRDefault="00701AE2" w:rsidP="00166DC2">
            <w:pPr>
              <w:jc w:val="right"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شماره دانشجویی حین تحصیل در مقطع مربوطه</w:t>
            </w:r>
          </w:p>
        </w:tc>
      </w:tr>
      <w:tr w:rsidR="00701AE2" w:rsidTr="00166DC2">
        <w:trPr>
          <w:trHeight w:val="504"/>
        </w:trPr>
        <w:tc>
          <w:tcPr>
            <w:tcW w:w="6925" w:type="dxa"/>
          </w:tcPr>
          <w:p w:rsidR="00701AE2" w:rsidRDefault="00701AE2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701AE2" w:rsidRPr="00DE55A7" w:rsidRDefault="00701AE2" w:rsidP="00166DC2">
            <w:pPr>
              <w:jc w:val="right"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نام دانشگاه یا موسسه مربوطه</w:t>
            </w:r>
          </w:p>
        </w:tc>
      </w:tr>
      <w:tr w:rsidR="00701AE2" w:rsidTr="00166DC2">
        <w:trPr>
          <w:trHeight w:val="504"/>
        </w:trPr>
        <w:tc>
          <w:tcPr>
            <w:tcW w:w="6925" w:type="dxa"/>
          </w:tcPr>
          <w:p w:rsidR="00701AE2" w:rsidRDefault="00701AE2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701AE2" w:rsidRPr="00DE55A7" w:rsidRDefault="00701AE2" w:rsidP="00166DC2">
            <w:pPr>
              <w:bidi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شماره عضویت در</w:t>
            </w:r>
            <w:r w:rsidRPr="00DE55A7">
              <w:rPr>
                <w:rFonts w:cs="B Nazanin"/>
                <w:color w:val="000000" w:themeColor="text1"/>
                <w:lang w:bidi="fa-IR"/>
              </w:rPr>
              <w:t xml:space="preserve"> IEEE </w:t>
            </w:r>
          </w:p>
        </w:tc>
      </w:tr>
      <w:tr w:rsidR="00701AE2" w:rsidTr="00166DC2">
        <w:trPr>
          <w:trHeight w:val="504"/>
        </w:trPr>
        <w:tc>
          <w:tcPr>
            <w:tcW w:w="6925" w:type="dxa"/>
          </w:tcPr>
          <w:p w:rsidR="00701AE2" w:rsidRDefault="00701AE2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701AE2" w:rsidRPr="00DE55A7" w:rsidRDefault="00701AE2" w:rsidP="00166DC2">
            <w:pPr>
              <w:jc w:val="right"/>
              <w:rPr>
                <w:rFonts w:cs="B Nazanin"/>
                <w:color w:val="000000" w:themeColor="text1"/>
                <w:rtl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شماره تماس</w:t>
            </w:r>
          </w:p>
        </w:tc>
      </w:tr>
      <w:tr w:rsidR="00701AE2" w:rsidTr="00166DC2">
        <w:trPr>
          <w:trHeight w:val="504"/>
        </w:trPr>
        <w:tc>
          <w:tcPr>
            <w:tcW w:w="6925" w:type="dxa"/>
          </w:tcPr>
          <w:p w:rsidR="00701AE2" w:rsidRDefault="00701AE2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701AE2" w:rsidRPr="00DE55A7" w:rsidRDefault="00701AE2" w:rsidP="00166DC2">
            <w:pPr>
              <w:jc w:val="right"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ایمیل</w:t>
            </w:r>
          </w:p>
        </w:tc>
      </w:tr>
      <w:tr w:rsidR="00701AE2" w:rsidTr="00166DC2">
        <w:tc>
          <w:tcPr>
            <w:tcW w:w="10457" w:type="dxa"/>
            <w:gridSpan w:val="2"/>
            <w:shd w:val="clear" w:color="auto" w:fill="9CC2E5" w:themeFill="accent1" w:themeFillTint="99"/>
          </w:tcPr>
          <w:p w:rsidR="00701AE2" w:rsidRDefault="00701AE2" w:rsidP="00936D94">
            <w:pPr>
              <w:bidi/>
              <w:jc w:val="center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  <w:r w:rsidRPr="00DE55A7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مشخصات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پایان نامه (لطفا فایل </w:t>
            </w:r>
            <w:r w:rsidR="00936D94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و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کپی جلد پایان نامه را پیوست فرمایید)</w:t>
            </w:r>
          </w:p>
        </w:tc>
      </w:tr>
      <w:tr w:rsidR="00701AE2" w:rsidTr="00166DC2">
        <w:trPr>
          <w:trHeight w:val="802"/>
        </w:trPr>
        <w:tc>
          <w:tcPr>
            <w:tcW w:w="6925" w:type="dxa"/>
          </w:tcPr>
          <w:p w:rsidR="00701AE2" w:rsidRDefault="00701AE2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701AE2" w:rsidRPr="00DE55A7" w:rsidRDefault="00701AE2" w:rsidP="00997462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عنوان پایان</w:t>
            </w:r>
            <w:r w:rsidR="00997462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امه به فارسی</w:t>
            </w:r>
          </w:p>
        </w:tc>
      </w:tr>
      <w:tr w:rsidR="00701AE2" w:rsidTr="00166DC2">
        <w:trPr>
          <w:trHeight w:val="802"/>
        </w:trPr>
        <w:tc>
          <w:tcPr>
            <w:tcW w:w="6925" w:type="dxa"/>
          </w:tcPr>
          <w:p w:rsidR="00701AE2" w:rsidRDefault="00701AE2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701AE2" w:rsidRPr="00DE55A7" w:rsidRDefault="00701AE2" w:rsidP="00997462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عنوان پایان</w:t>
            </w:r>
            <w:r w:rsidR="00997462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امه به انگلیسی</w:t>
            </w:r>
          </w:p>
        </w:tc>
      </w:tr>
      <w:tr w:rsidR="00701AE2" w:rsidTr="00166DC2">
        <w:trPr>
          <w:trHeight w:val="703"/>
        </w:trPr>
        <w:tc>
          <w:tcPr>
            <w:tcW w:w="6925" w:type="dxa"/>
          </w:tcPr>
          <w:p w:rsidR="00701AE2" w:rsidRDefault="00701AE2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701AE2" w:rsidRPr="00DE55A7" w:rsidRDefault="00701AE2" w:rsidP="00166DC2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شخصات استاد راهنما</w:t>
            </w:r>
          </w:p>
        </w:tc>
      </w:tr>
      <w:tr w:rsidR="00701AE2" w:rsidTr="00166DC2">
        <w:trPr>
          <w:trHeight w:val="613"/>
        </w:trPr>
        <w:tc>
          <w:tcPr>
            <w:tcW w:w="6925" w:type="dxa"/>
          </w:tcPr>
          <w:p w:rsidR="00701AE2" w:rsidRDefault="00701AE2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701AE2" w:rsidRPr="00DE55A7" w:rsidRDefault="00701AE2" w:rsidP="00166DC2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شخصات استاد مشاور</w:t>
            </w:r>
          </w:p>
        </w:tc>
      </w:tr>
      <w:tr w:rsidR="00701AE2" w:rsidTr="00166DC2">
        <w:trPr>
          <w:trHeight w:val="631"/>
        </w:trPr>
        <w:tc>
          <w:tcPr>
            <w:tcW w:w="6925" w:type="dxa"/>
          </w:tcPr>
          <w:p w:rsidR="00701AE2" w:rsidRDefault="00701AE2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701AE2" w:rsidRPr="00DE55A7" w:rsidRDefault="00701AE2" w:rsidP="00166DC2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تاریخ دفاع</w:t>
            </w:r>
          </w:p>
        </w:tc>
      </w:tr>
      <w:tr w:rsidR="00701AE2" w:rsidTr="00166DC2">
        <w:trPr>
          <w:trHeight w:val="622"/>
        </w:trPr>
        <w:tc>
          <w:tcPr>
            <w:tcW w:w="6925" w:type="dxa"/>
          </w:tcPr>
          <w:p w:rsidR="00701AE2" w:rsidRDefault="00701AE2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701AE2" w:rsidRPr="00DE55A7" w:rsidRDefault="00701AE2" w:rsidP="00997462">
            <w:pPr>
              <w:bidi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مره پایان</w:t>
            </w:r>
            <w:r w:rsidR="00997462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امه اعطا شده از طرف دانشگاه/موسسه</w:t>
            </w:r>
          </w:p>
        </w:tc>
      </w:tr>
      <w:tr w:rsidR="00701AE2" w:rsidTr="00166DC2">
        <w:trPr>
          <w:trHeight w:val="874"/>
        </w:trPr>
        <w:tc>
          <w:tcPr>
            <w:tcW w:w="6925" w:type="dxa"/>
          </w:tcPr>
          <w:p w:rsidR="00701AE2" w:rsidRDefault="00701AE2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701AE2" w:rsidRPr="00DE55A7" w:rsidRDefault="00701AE2" w:rsidP="00166DC2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توضیحات احتمالی</w:t>
            </w:r>
          </w:p>
          <w:p w:rsidR="00701AE2" w:rsidRPr="00DE55A7" w:rsidRDefault="00701AE2" w:rsidP="00166DC2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:rsidR="00701AE2" w:rsidRDefault="00701AE2" w:rsidP="00701AE2">
      <w:pPr>
        <w:bidi/>
        <w:jc w:val="lowKashida"/>
        <w:rPr>
          <w:rFonts w:cs="B Nazanin"/>
          <w:color w:val="2E74B5" w:themeColor="accent1" w:themeShade="BF"/>
          <w:rtl/>
        </w:rPr>
      </w:pPr>
      <w:r>
        <w:rPr>
          <w:rFonts w:cs="B Nazanin"/>
          <w:noProof/>
          <w:color w:val="2E74B5" w:themeColor="accent1" w:themeShade="BF"/>
          <w:rtl/>
          <w:lang w:bidi="fa-I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94CC18" wp14:editId="5F668E2E">
                <wp:simplePos x="0" y="0"/>
                <wp:positionH relativeFrom="column">
                  <wp:posOffset>10633</wp:posOffset>
                </wp:positionH>
                <wp:positionV relativeFrom="paragraph">
                  <wp:posOffset>238419</wp:posOffset>
                </wp:positionV>
                <wp:extent cx="6634716" cy="1414131"/>
                <wp:effectExtent l="0" t="0" r="13970" b="1524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4716" cy="14141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01AE2" w:rsidRDefault="00701AE2" w:rsidP="00997462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صحت پایان</w:t>
                            </w:r>
                            <w:r w:rsidR="00997462">
                              <w:rPr>
                                <w:rFonts w:cs="B Nazanin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softHyphen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نامه و مدارک دانشجوی فوق مورد تایید است و برای داوری به کمیته دانشجویی بخش ایران </w:t>
                            </w:r>
                            <w:r>
                              <w:rPr>
                                <w:rFonts w:cs="B Nazanin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w:t>IEEE</w:t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ارسال می‌گردد. </w:t>
                            </w:r>
                          </w:p>
                          <w:p w:rsidR="00701AE2" w:rsidRDefault="00701AE2" w:rsidP="00701AE2">
                            <w:pPr>
                              <w:bidi/>
                              <w:rPr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نام و نام خانوادگی مشاور شاخه دانشجویی: </w:t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  <w:t>امضا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type w14:anchorId="5894CC1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.85pt;margin-top:18.75pt;width:522.4pt;height:111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" fillcolor="white [3201]" strokeweight=".5pt">
                <v:textbox>
                  <w:txbxContent>
                    <w:p w:rsidR="00701AE2" w:rsidRDefault="00701AE2" w:rsidP="00997462">
                      <w:pPr>
                        <w:bidi/>
                        <w:rPr>
                          <w:rFonts w:cs="B Nazanin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صحت پایان</w:t>
                      </w:r>
                      <w:r w:rsidR="00997462">
                        <w:rPr>
                          <w:rFonts w:cs="B Nazanin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softHyphen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نامه و مدارک دانشجوی فوق مورد تایید است و برای داوری به کمیته دانشجویی بخش ایران </w:t>
                      </w:r>
                      <w:r>
                        <w:rPr>
                          <w:rFonts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w:t>IEEE</w:t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ارسال می‌گردد. </w:t>
                      </w:r>
                    </w:p>
                    <w:p w:rsidR="00701AE2" w:rsidRDefault="00701AE2" w:rsidP="00701AE2">
                      <w:pPr>
                        <w:bidi/>
                        <w:rPr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نام و نام خانوادگی مشاور شاخه دانشجویی: </w:t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  <w:t>امضا:</w:t>
                      </w:r>
                    </w:p>
                  </w:txbxContent>
                </v:textbox>
              </v:shape>
            </w:pict>
          </mc:Fallback>
        </mc:AlternateContent>
      </w:r>
    </w:p>
    <w:p w:rsidR="00701AE2" w:rsidRDefault="00701AE2" w:rsidP="00701AE2">
      <w:pPr>
        <w:bidi/>
        <w:jc w:val="lowKashida"/>
        <w:rPr>
          <w:rFonts w:cs="B Nazanin"/>
          <w:color w:val="2E74B5" w:themeColor="accent1" w:themeShade="BF"/>
          <w:rtl/>
        </w:rPr>
      </w:pPr>
    </w:p>
    <w:p w:rsidR="00701AE2" w:rsidRDefault="00701AE2" w:rsidP="00701AE2">
      <w:pPr>
        <w:rPr>
          <w:rFonts w:cs="B Nazanin"/>
          <w:color w:val="2E74B5" w:themeColor="accent1" w:themeShade="BF"/>
          <w:rtl/>
        </w:rPr>
      </w:pPr>
    </w:p>
    <w:p w:rsidR="00701AE2" w:rsidRDefault="00701AE2" w:rsidP="00701AE2">
      <w:pPr>
        <w:rPr>
          <w:rFonts w:cs="B Nazanin"/>
          <w:color w:val="2E74B5" w:themeColor="accent1" w:themeShade="BF"/>
          <w:rtl/>
        </w:rPr>
      </w:pPr>
    </w:p>
    <w:p w:rsidR="00701AE2" w:rsidRDefault="00701AE2" w:rsidP="00701AE2">
      <w:pPr>
        <w:rPr>
          <w:rFonts w:cs="B Nazanin"/>
          <w:color w:val="2E74B5" w:themeColor="accent1" w:themeShade="BF"/>
          <w:rtl/>
        </w:rPr>
      </w:pPr>
    </w:p>
    <w:p w:rsidR="00AB3BAA" w:rsidRDefault="00AB3BAA" w:rsidP="00AB3BAA">
      <w:pPr>
        <w:rPr>
          <w:rtl/>
        </w:rPr>
      </w:pPr>
    </w:p>
    <w:p w:rsidR="00AB3BAA" w:rsidRDefault="00AB3BAA" w:rsidP="00AB3BAA">
      <w:pPr>
        <w:rPr>
          <w:rtl/>
        </w:rPr>
      </w:pPr>
    </w:p>
    <w:p w:rsidR="002120F9" w:rsidRDefault="002120F9" w:rsidP="000C20E3">
      <w:pPr>
        <w:pStyle w:val="ListParagraph"/>
        <w:numPr>
          <w:ilvl w:val="0"/>
          <w:numId w:val="2"/>
        </w:num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lastRenderedPageBreak/>
        <w:t xml:space="preserve">بخش اول: </w:t>
      </w:r>
      <w:r w:rsidR="000C20E3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 xml:space="preserve">سوالات ارزیابی مفهومی پایان‌نامه </w:t>
      </w:r>
      <w:r w:rsidR="000C20E3" w:rsidRPr="000C20E3">
        <w:rPr>
          <w:rFonts w:cs="B Nazanin" w:hint="cs"/>
          <w:b/>
          <w:bCs/>
          <w:color w:val="2E74B5" w:themeColor="accent1" w:themeShade="BF"/>
          <w:sz w:val="28"/>
          <w:szCs w:val="28"/>
          <w:u w:val="single"/>
          <w:rtl/>
          <w:lang w:bidi="fa-IR"/>
        </w:rPr>
        <w:t>(تکمیل توسط دانشجو)</w:t>
      </w:r>
    </w:p>
    <w:p w:rsidR="00F62EA2" w:rsidRDefault="00F25343" w:rsidP="00F62EA2">
      <w:pPr>
        <w:bidi/>
        <w:ind w:left="360"/>
        <w:jc w:val="lowKashida"/>
        <w:rPr>
          <w:rFonts w:cs="B Nazanin"/>
          <w:sz w:val="28"/>
          <w:szCs w:val="28"/>
          <w:lang w:bidi="fa-IR"/>
        </w:rPr>
      </w:pPr>
      <w:r w:rsidRPr="00F25343">
        <w:rPr>
          <w:rFonts w:cs="B Nazanin" w:hint="cs"/>
          <w:sz w:val="28"/>
          <w:szCs w:val="28"/>
          <w:rtl/>
          <w:lang w:bidi="fa-IR"/>
        </w:rPr>
        <w:t>نام شرکت کننده:</w:t>
      </w:r>
      <w:r w:rsidRPr="00F25343">
        <w:rPr>
          <w:rFonts w:cs="B Nazanin" w:hint="cs"/>
          <w:sz w:val="28"/>
          <w:szCs w:val="28"/>
          <w:rtl/>
          <w:lang w:bidi="fa-IR"/>
        </w:rPr>
        <w:tab/>
      </w:r>
      <w:r w:rsidRPr="00F25343">
        <w:rPr>
          <w:rFonts w:cs="B Nazanin" w:hint="cs"/>
          <w:sz w:val="28"/>
          <w:szCs w:val="28"/>
          <w:rtl/>
          <w:lang w:bidi="fa-IR"/>
        </w:rPr>
        <w:tab/>
      </w:r>
      <w:r w:rsidR="00F0572E">
        <w:rPr>
          <w:rFonts w:cs="B Nazanin"/>
          <w:sz w:val="28"/>
          <w:szCs w:val="28"/>
          <w:rtl/>
          <w:lang w:bidi="fa-IR"/>
        </w:rPr>
        <w:tab/>
      </w:r>
      <w:r w:rsidR="00F0572E">
        <w:rPr>
          <w:rFonts w:cs="B Nazanin"/>
          <w:sz w:val="28"/>
          <w:szCs w:val="28"/>
          <w:rtl/>
          <w:lang w:bidi="fa-IR"/>
        </w:rPr>
        <w:tab/>
      </w:r>
    </w:p>
    <w:p w:rsidR="002120F9" w:rsidRPr="00F25343" w:rsidRDefault="00F25343" w:rsidP="00F62EA2">
      <w:pPr>
        <w:bidi/>
        <w:ind w:firstLine="360"/>
        <w:jc w:val="lowKashida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عنوان پروژه</w:t>
      </w:r>
      <w:r w:rsidRPr="00F25343">
        <w:rPr>
          <w:rFonts w:cs="B Nazanin" w:hint="cs"/>
          <w:sz w:val="28"/>
          <w:szCs w:val="28"/>
          <w:rtl/>
          <w:lang w:bidi="fa-IR"/>
        </w:rPr>
        <w:t>:</w:t>
      </w:r>
      <w:r w:rsidRPr="00F25343">
        <w:rPr>
          <w:rFonts w:cs="B Nazanin" w:hint="cs"/>
          <w:sz w:val="28"/>
          <w:szCs w:val="28"/>
          <w:rtl/>
          <w:lang w:bidi="fa-IR"/>
        </w:rPr>
        <w:tab/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0440"/>
      </w:tblGrid>
      <w:tr w:rsidR="000C20E3" w:rsidTr="00E507F1">
        <w:trPr>
          <w:trHeight w:val="642"/>
          <w:jc w:val="center"/>
        </w:trPr>
        <w:tc>
          <w:tcPr>
            <w:tcW w:w="10440" w:type="dxa"/>
            <w:tcBorders>
              <w:top w:val="single" w:sz="2" w:space="0" w:color="000000"/>
              <w:left w:val="single" w:sz="2" w:space="0" w:color="000000"/>
              <w:right w:val="single" w:sz="4" w:space="0" w:color="auto"/>
            </w:tcBorders>
            <w:shd w:val="clear" w:color="auto" w:fill="BDD6EE" w:themeFill="accent1" w:themeFillTint="66"/>
          </w:tcPr>
          <w:p w:rsidR="000C20E3" w:rsidRPr="0071198D" w:rsidRDefault="000C20E3" w:rsidP="00997462">
            <w:pPr>
              <w:bidi/>
              <w:jc w:val="both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BD30EE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انشجو بایستی به صورت مختصر و صریح در مورد هر یک از سوالات زیر در رابطه با پروژه</w:t>
            </w:r>
            <w:r w:rsidRPr="00BD30EE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BD30EE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 انجام شده توضیحی ارائه دهد. ارزیابی و امتیازدهی با توجه به پاسخ</w:t>
            </w:r>
            <w:r w:rsidRPr="00BD30EE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BD30EE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ها صورت می</w:t>
            </w:r>
            <w:r w:rsidRPr="00BD30EE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BD30EE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پذیرد.</w:t>
            </w:r>
          </w:p>
        </w:tc>
      </w:tr>
      <w:tr w:rsidR="000C20E3" w:rsidRPr="009E3255" w:rsidTr="00E507F1">
        <w:trPr>
          <w:trHeight w:val="726"/>
          <w:jc w:val="center"/>
        </w:trPr>
        <w:tc>
          <w:tcPr>
            <w:tcW w:w="10440" w:type="dxa"/>
            <w:tcBorders>
              <w:top w:val="single" w:sz="2" w:space="0" w:color="000000"/>
              <w:left w:val="nil"/>
              <w:bottom w:val="nil"/>
              <w:right w:val="nil"/>
            </w:tcBorders>
            <w:vAlign w:val="center"/>
          </w:tcPr>
          <w:p w:rsidR="000C20E3" w:rsidRDefault="000C20E3" w:rsidP="00D606BB">
            <w:pPr>
              <w:pStyle w:val="ListParagraph"/>
              <w:bidi/>
              <w:ind w:left="484"/>
              <w:jc w:val="both"/>
              <w:rPr>
                <w:rFonts w:cs="B Nazanin"/>
                <w:sz w:val="24"/>
                <w:szCs w:val="24"/>
                <w:lang w:bidi="fa-IR"/>
              </w:rPr>
            </w:pPr>
          </w:p>
          <w:p w:rsidR="000C20E3" w:rsidRDefault="000C20E3" w:rsidP="00D606BB">
            <w:pPr>
              <w:pStyle w:val="ListParagraph"/>
              <w:numPr>
                <w:ilvl w:val="0"/>
                <w:numId w:val="26"/>
              </w:numPr>
              <w:bidi/>
              <w:ind w:left="484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675CD0">
              <w:rPr>
                <w:rFonts w:cs="B Nazanin" w:hint="cs"/>
                <w:sz w:val="24"/>
                <w:szCs w:val="24"/>
                <w:rtl/>
                <w:lang w:bidi="fa-IR"/>
              </w:rPr>
              <w:t>مسئله چیست و چرا این موضوع حائز اهمیت است؟</w:t>
            </w: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7434E3" w:rsidRPr="00675CD0" w:rsidRDefault="007434E3" w:rsidP="007434E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20E3" w:rsidRPr="009E3255" w:rsidTr="00E507F1">
        <w:trPr>
          <w:trHeight w:val="726"/>
          <w:jc w:val="center"/>
        </w:trPr>
        <w:tc>
          <w:tcPr>
            <w:tcW w:w="10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C20E3" w:rsidRDefault="000C20E3" w:rsidP="00D606BB">
            <w:pPr>
              <w:pStyle w:val="ListParagraph"/>
              <w:numPr>
                <w:ilvl w:val="0"/>
                <w:numId w:val="26"/>
              </w:numPr>
              <w:bidi/>
              <w:ind w:left="484" w:hanging="283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675CD0">
              <w:rPr>
                <w:rFonts w:cs="B Nazanin" w:hint="cs"/>
                <w:sz w:val="24"/>
                <w:szCs w:val="24"/>
                <w:rtl/>
                <w:lang w:bidi="fa-IR"/>
              </w:rPr>
              <w:t>آیا کار شما کارهای قبلی را توسعه می</w:t>
            </w:r>
            <w:r w:rsidR="00997462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675CD0">
              <w:rPr>
                <w:rFonts w:cs="B Nazanin" w:hint="cs"/>
                <w:sz w:val="24"/>
                <w:szCs w:val="24"/>
                <w:rtl/>
                <w:lang w:bidi="fa-IR"/>
              </w:rPr>
              <w:t>دهد؟ همراه با ذکر منابع شرح دهید.</w:t>
            </w: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7434E3" w:rsidRDefault="007434E3" w:rsidP="007434E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7434E3" w:rsidRDefault="007434E3" w:rsidP="007434E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0C20E3" w:rsidRPr="00675CD0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20E3" w:rsidRPr="009E3255" w:rsidTr="00E507F1">
        <w:trPr>
          <w:trHeight w:val="726"/>
          <w:jc w:val="center"/>
        </w:trPr>
        <w:tc>
          <w:tcPr>
            <w:tcW w:w="10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C20E3" w:rsidRDefault="000C20E3" w:rsidP="00D606BB">
            <w:pPr>
              <w:pStyle w:val="ListParagraph"/>
              <w:numPr>
                <w:ilvl w:val="0"/>
                <w:numId w:val="26"/>
              </w:numPr>
              <w:bidi/>
              <w:ind w:left="484" w:hanging="283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675CD0">
              <w:rPr>
                <w:rFonts w:cs="B Nazanin" w:hint="cs"/>
                <w:sz w:val="24"/>
                <w:szCs w:val="24"/>
                <w:rtl/>
                <w:lang w:bidi="fa-IR"/>
              </w:rPr>
              <w:t>چه برتری و نوآوری</w:t>
            </w:r>
            <w:r w:rsidRPr="00675CD0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675CD0">
              <w:rPr>
                <w:rFonts w:cs="B Nazanin" w:hint="cs"/>
                <w:sz w:val="24"/>
                <w:szCs w:val="24"/>
                <w:rtl/>
                <w:lang w:bidi="fa-IR"/>
              </w:rPr>
              <w:t>هایی در این تحقیق نسبت به کارهای پیشین وجود دارد؟</w:t>
            </w: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7434E3" w:rsidRDefault="007434E3" w:rsidP="007434E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7434E3" w:rsidRDefault="007434E3" w:rsidP="007434E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7434E3" w:rsidRDefault="007434E3" w:rsidP="007434E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0C20E3" w:rsidRPr="00675CD0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20E3" w:rsidRPr="009E3255" w:rsidTr="00E507F1">
        <w:trPr>
          <w:trHeight w:val="726"/>
          <w:jc w:val="center"/>
        </w:trPr>
        <w:tc>
          <w:tcPr>
            <w:tcW w:w="10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C20E3" w:rsidRDefault="000C20E3" w:rsidP="00D606BB">
            <w:pPr>
              <w:pStyle w:val="ListParagraph"/>
              <w:numPr>
                <w:ilvl w:val="0"/>
                <w:numId w:val="26"/>
              </w:numPr>
              <w:bidi/>
              <w:ind w:left="484" w:hanging="283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675CD0">
              <w:rPr>
                <w:rFonts w:cs="B Nazanin" w:hint="cs"/>
                <w:sz w:val="24"/>
                <w:szCs w:val="24"/>
                <w:rtl/>
                <w:lang w:bidi="fa-IR"/>
              </w:rPr>
              <w:t>چه میزان امکان توسعه</w:t>
            </w:r>
            <w:r w:rsidRPr="00675CD0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675CD0">
              <w:rPr>
                <w:rFonts w:cs="B Nazanin" w:hint="cs"/>
                <w:sz w:val="24"/>
                <w:szCs w:val="24"/>
                <w:rtl/>
                <w:lang w:bidi="fa-IR"/>
              </w:rPr>
              <w:t>ی مسئله در راستای رفع یک نیاز روز وجود دارد؟</w:t>
            </w: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7434E3" w:rsidRDefault="007434E3" w:rsidP="007434E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7434E3" w:rsidRDefault="007434E3" w:rsidP="007434E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0C20E3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lang w:bidi="fa-IR"/>
              </w:rPr>
            </w:pPr>
          </w:p>
          <w:p w:rsidR="000C20E3" w:rsidRPr="00675CD0" w:rsidRDefault="000C20E3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2120F9" w:rsidRDefault="00210B34" w:rsidP="00AD6F10">
      <w:pPr>
        <w:pStyle w:val="ListParagraph"/>
        <w:numPr>
          <w:ilvl w:val="0"/>
          <w:numId w:val="2"/>
        </w:num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lastRenderedPageBreak/>
        <w:t xml:space="preserve">بخش دوم: </w:t>
      </w:r>
      <w:r w:rsidR="00AD6F10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امتیازات داوران به سوالات مفهومی دانشجو</w:t>
      </w:r>
    </w:p>
    <w:p w:rsidR="0077774E" w:rsidRDefault="00AD6F10" w:rsidP="00AD6F10">
      <w:pPr>
        <w:bidi/>
        <w:ind w:left="360"/>
        <w:jc w:val="lowKashida"/>
        <w:rPr>
          <w:rFonts w:cs="B Nazanin"/>
          <w:sz w:val="28"/>
          <w:szCs w:val="28"/>
          <w:rtl/>
          <w:lang w:bidi="fa-IR"/>
        </w:rPr>
      </w:pPr>
      <w:r w:rsidRPr="00F25343">
        <w:rPr>
          <w:rFonts w:cs="B Nazanin" w:hint="cs"/>
          <w:sz w:val="28"/>
          <w:szCs w:val="28"/>
          <w:rtl/>
          <w:lang w:bidi="fa-IR"/>
        </w:rPr>
        <w:t>نام شرکت کننده:</w:t>
      </w:r>
      <w:r w:rsidRPr="00F25343">
        <w:rPr>
          <w:rFonts w:cs="B Nazanin" w:hint="cs"/>
          <w:sz w:val="28"/>
          <w:szCs w:val="28"/>
          <w:rtl/>
          <w:lang w:bidi="fa-IR"/>
        </w:rPr>
        <w:tab/>
      </w:r>
      <w:r w:rsidRPr="00F25343">
        <w:rPr>
          <w:rFonts w:cs="B Nazanin" w:hint="cs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</w:p>
    <w:p w:rsidR="00AD6F10" w:rsidRPr="00AD6F10" w:rsidRDefault="00AD6F10" w:rsidP="0077774E">
      <w:pPr>
        <w:bidi/>
        <w:ind w:left="360"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عنوان پروژه</w:t>
      </w:r>
      <w:r w:rsidRPr="00F25343">
        <w:rPr>
          <w:rFonts w:cs="B Nazanin" w:hint="cs"/>
          <w:sz w:val="28"/>
          <w:szCs w:val="28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320"/>
        <w:gridCol w:w="1440"/>
        <w:gridCol w:w="1440"/>
        <w:gridCol w:w="1440"/>
      </w:tblGrid>
      <w:tr w:rsidR="00AD6F10" w:rsidTr="00621DE8">
        <w:trPr>
          <w:trHeight w:val="528"/>
          <w:jc w:val="center"/>
        </w:trPr>
        <w:tc>
          <w:tcPr>
            <w:tcW w:w="4320" w:type="dxa"/>
            <w:tcBorders>
              <w:top w:val="single" w:sz="2" w:space="0" w:color="000000"/>
              <w:left w:val="single" w:sz="2" w:space="0" w:color="000000"/>
              <w:right w:val="single" w:sz="2" w:space="0" w:color="auto"/>
            </w:tcBorders>
            <w:shd w:val="clear" w:color="auto" w:fill="BDD6EE" w:themeFill="accent1" w:themeFillTint="66"/>
            <w:vAlign w:val="center"/>
          </w:tcPr>
          <w:p w:rsidR="00AD6F10" w:rsidRPr="00F25343" w:rsidRDefault="00AD6F10" w:rsidP="00AD6F1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لیست سوالات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auto"/>
              <w:right w:val="single" w:sz="2" w:space="0" w:color="auto"/>
            </w:tcBorders>
            <w:shd w:val="clear" w:color="auto" w:fill="BDD6EE" w:themeFill="accent1" w:themeFillTint="66"/>
            <w:vAlign w:val="center"/>
          </w:tcPr>
          <w:p w:rsidR="00AD6F10" w:rsidRPr="00597F32" w:rsidRDefault="00AD6F10" w:rsidP="00D606B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اور 1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auto"/>
              <w:right w:val="single" w:sz="2" w:space="0" w:color="auto"/>
            </w:tcBorders>
            <w:shd w:val="clear" w:color="auto" w:fill="BDD6EE" w:themeFill="accent1" w:themeFillTint="66"/>
          </w:tcPr>
          <w:p w:rsidR="00AD6F10" w:rsidRDefault="00AD6F10" w:rsidP="00D606B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اور 2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auto"/>
              <w:right w:val="single" w:sz="2" w:space="0" w:color="auto"/>
            </w:tcBorders>
            <w:shd w:val="clear" w:color="auto" w:fill="BDD6EE" w:themeFill="accent1" w:themeFillTint="66"/>
          </w:tcPr>
          <w:p w:rsidR="00AD6F10" w:rsidRDefault="00AD6F10" w:rsidP="00AD6F10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داور 3</w:t>
            </w:r>
          </w:p>
        </w:tc>
      </w:tr>
      <w:tr w:rsidR="00AD6F10" w:rsidRPr="009E3255" w:rsidTr="00621DE8">
        <w:trPr>
          <w:trHeight w:val="52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AD6F10" w:rsidRPr="00F25343" w:rsidRDefault="00AD6F10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وال</w:t>
            </w:r>
            <w:r w:rsidRPr="00F2534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ول</w:t>
            </w:r>
          </w:p>
        </w:tc>
        <w:tc>
          <w:tcPr>
            <w:tcW w:w="1440" w:type="dxa"/>
            <w:tcBorders>
              <w:left w:val="single" w:sz="2" w:space="0" w:color="auto"/>
            </w:tcBorders>
            <w:vAlign w:val="center"/>
          </w:tcPr>
          <w:p w:rsidR="00AD6F10" w:rsidRPr="009E3255" w:rsidRDefault="00AD6F10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left w:val="single" w:sz="2" w:space="0" w:color="auto"/>
              <w:right w:val="single" w:sz="2" w:space="0" w:color="auto"/>
            </w:tcBorders>
          </w:tcPr>
          <w:p w:rsidR="00AD6F10" w:rsidRPr="009E3255" w:rsidRDefault="00AD6F10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left w:val="single" w:sz="2" w:space="0" w:color="auto"/>
            </w:tcBorders>
          </w:tcPr>
          <w:p w:rsidR="00AD6F10" w:rsidRPr="009E3255" w:rsidRDefault="00AD6F10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AD6F10" w:rsidRPr="009E3255" w:rsidTr="00621DE8">
        <w:trPr>
          <w:trHeight w:val="52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AD6F10" w:rsidRPr="00F25343" w:rsidRDefault="00AD6F10" w:rsidP="00D606BB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وال دوم</w:t>
            </w:r>
          </w:p>
        </w:tc>
        <w:tc>
          <w:tcPr>
            <w:tcW w:w="1440" w:type="dxa"/>
            <w:tcBorders>
              <w:left w:val="single" w:sz="2" w:space="0" w:color="auto"/>
            </w:tcBorders>
            <w:vAlign w:val="center"/>
          </w:tcPr>
          <w:p w:rsidR="00AD6F10" w:rsidRPr="009E3255" w:rsidRDefault="00AD6F10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left w:val="single" w:sz="2" w:space="0" w:color="auto"/>
              <w:right w:val="single" w:sz="2" w:space="0" w:color="auto"/>
            </w:tcBorders>
          </w:tcPr>
          <w:p w:rsidR="00AD6F10" w:rsidRPr="009E3255" w:rsidRDefault="00AD6F10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left w:val="single" w:sz="2" w:space="0" w:color="auto"/>
            </w:tcBorders>
          </w:tcPr>
          <w:p w:rsidR="00AD6F10" w:rsidRPr="009E3255" w:rsidRDefault="00AD6F10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AD6F10" w:rsidRPr="009E3255" w:rsidTr="00621DE8">
        <w:trPr>
          <w:trHeight w:val="52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AD6F10" w:rsidRPr="00F25343" w:rsidRDefault="00AD6F10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وال سوم</w:t>
            </w:r>
          </w:p>
        </w:tc>
        <w:tc>
          <w:tcPr>
            <w:tcW w:w="1440" w:type="dxa"/>
            <w:tcBorders>
              <w:left w:val="single" w:sz="2" w:space="0" w:color="auto"/>
            </w:tcBorders>
            <w:vAlign w:val="center"/>
          </w:tcPr>
          <w:p w:rsidR="00AD6F10" w:rsidRPr="009E3255" w:rsidRDefault="00AD6F10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left w:val="single" w:sz="2" w:space="0" w:color="auto"/>
              <w:right w:val="single" w:sz="2" w:space="0" w:color="auto"/>
            </w:tcBorders>
          </w:tcPr>
          <w:p w:rsidR="00AD6F10" w:rsidRPr="009E3255" w:rsidRDefault="00AD6F10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left w:val="single" w:sz="2" w:space="0" w:color="auto"/>
            </w:tcBorders>
          </w:tcPr>
          <w:p w:rsidR="00AD6F10" w:rsidRPr="009E3255" w:rsidRDefault="00AD6F10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AD6F10" w:rsidRPr="009E3255" w:rsidTr="00621DE8">
        <w:trPr>
          <w:trHeight w:val="52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AD6F10" w:rsidRDefault="00AD6F10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وال چهارم</w:t>
            </w:r>
          </w:p>
        </w:tc>
        <w:tc>
          <w:tcPr>
            <w:tcW w:w="1440" w:type="dxa"/>
            <w:tcBorders>
              <w:left w:val="single" w:sz="2" w:space="0" w:color="auto"/>
            </w:tcBorders>
            <w:vAlign w:val="center"/>
          </w:tcPr>
          <w:p w:rsidR="00AD6F10" w:rsidRPr="009E3255" w:rsidRDefault="00AD6F10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left w:val="single" w:sz="2" w:space="0" w:color="auto"/>
              <w:right w:val="single" w:sz="2" w:space="0" w:color="auto"/>
            </w:tcBorders>
          </w:tcPr>
          <w:p w:rsidR="00AD6F10" w:rsidRPr="009E3255" w:rsidRDefault="00AD6F10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left w:val="single" w:sz="2" w:space="0" w:color="auto"/>
            </w:tcBorders>
          </w:tcPr>
          <w:p w:rsidR="00AD6F10" w:rsidRPr="009E3255" w:rsidRDefault="00AD6F10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AD6F10" w:rsidRPr="009E3255" w:rsidTr="00621DE8">
        <w:trPr>
          <w:trHeight w:val="52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AD6F10" w:rsidRDefault="00AD6F10" w:rsidP="00D606BB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جموع امتیازات</w:t>
            </w:r>
          </w:p>
        </w:tc>
        <w:tc>
          <w:tcPr>
            <w:tcW w:w="1440" w:type="dxa"/>
            <w:tcBorders>
              <w:left w:val="single" w:sz="2" w:space="0" w:color="auto"/>
            </w:tcBorders>
            <w:vAlign w:val="center"/>
          </w:tcPr>
          <w:p w:rsidR="00AD6F10" w:rsidRPr="009E3255" w:rsidRDefault="00AD6F10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left w:val="single" w:sz="2" w:space="0" w:color="auto"/>
              <w:right w:val="single" w:sz="2" w:space="0" w:color="auto"/>
            </w:tcBorders>
          </w:tcPr>
          <w:p w:rsidR="00AD6F10" w:rsidRPr="009E3255" w:rsidRDefault="00AD6F10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left w:val="single" w:sz="2" w:space="0" w:color="auto"/>
            </w:tcBorders>
          </w:tcPr>
          <w:p w:rsidR="00AD6F10" w:rsidRPr="009E3255" w:rsidRDefault="00AD6F10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AD6F10" w:rsidRPr="009E3255" w:rsidTr="00386E24">
        <w:tblPrEx>
          <w:jc w:val="left"/>
        </w:tblPrEx>
        <w:trPr>
          <w:trHeight w:val="528"/>
        </w:trPr>
        <w:tc>
          <w:tcPr>
            <w:tcW w:w="7200" w:type="dxa"/>
            <w:gridSpan w:val="3"/>
            <w:tcBorders>
              <w:top w:val="nil"/>
              <w:left w:val="nil"/>
              <w:bottom w:val="nil"/>
            </w:tcBorders>
            <w:vAlign w:val="center"/>
          </w:tcPr>
          <w:p w:rsidR="00AD6F10" w:rsidRPr="009E3255" w:rsidRDefault="00AD6F10" w:rsidP="00AD6F10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میانگین امتیازات کسب شده بخش اول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AD6F10" w:rsidRPr="009E3255" w:rsidRDefault="00AD6F10" w:rsidP="00D606BB">
            <w:pPr>
              <w:bidi/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AD6F10" w:rsidRPr="009E3255" w:rsidTr="00386E24">
        <w:tblPrEx>
          <w:jc w:val="left"/>
        </w:tblPrEx>
        <w:trPr>
          <w:trHeight w:val="528"/>
        </w:trPr>
        <w:tc>
          <w:tcPr>
            <w:tcW w:w="7200" w:type="dxa"/>
            <w:gridSpan w:val="3"/>
            <w:tcBorders>
              <w:top w:val="nil"/>
              <w:left w:val="nil"/>
              <w:bottom w:val="nil"/>
            </w:tcBorders>
            <w:vAlign w:val="center"/>
          </w:tcPr>
          <w:p w:rsidR="00AD6F10" w:rsidRDefault="00AD6F10" w:rsidP="00AD6F1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675CD0">
              <w:rPr>
                <w:rFonts w:cs="B Nazanin"/>
                <w:sz w:val="24"/>
                <w:szCs w:val="24"/>
                <w:rtl/>
              </w:rPr>
              <w:t>نمره‌</w:t>
            </w:r>
            <w:r w:rsidRPr="00675CD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75CD0">
              <w:rPr>
                <w:rFonts w:cs="B Nazanin"/>
                <w:sz w:val="24"/>
                <w:szCs w:val="24"/>
                <w:rtl/>
              </w:rPr>
              <w:t xml:space="preserve"> پا</w:t>
            </w:r>
            <w:r w:rsidRPr="00675CD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75CD0">
              <w:rPr>
                <w:rFonts w:cs="B Nazanin" w:hint="eastAsia"/>
                <w:sz w:val="24"/>
                <w:szCs w:val="24"/>
                <w:rtl/>
              </w:rPr>
              <w:t>ان‌نامه</w:t>
            </w:r>
            <w:r w:rsidRPr="00675CD0"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ز 2</w:t>
            </w:r>
            <w:r w:rsidRPr="00675CD0">
              <w:rPr>
                <w:rFonts w:cs="B Nazanin" w:hint="cs"/>
                <w:sz w:val="24"/>
                <w:szCs w:val="24"/>
                <w:rtl/>
              </w:rPr>
              <w:t>0</w:t>
            </w:r>
          </w:p>
          <w:p w:rsidR="00AD6F10" w:rsidRDefault="00AD6F10" w:rsidP="00AD6F1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675CD0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75CD0">
              <w:rPr>
                <w:rFonts w:cs="B Nazanin"/>
                <w:sz w:val="24"/>
                <w:szCs w:val="24"/>
                <w:rtl/>
              </w:rPr>
              <w:t>(تبد</w:t>
            </w:r>
            <w:r w:rsidRPr="00675CD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75CD0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675CD0">
              <w:rPr>
                <w:rFonts w:cs="B Nazanin"/>
                <w:sz w:val="24"/>
                <w:szCs w:val="24"/>
                <w:rtl/>
              </w:rPr>
              <w:t xml:space="preserve"> نمره‌</w:t>
            </w:r>
            <w:r w:rsidRPr="00675CD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75CD0">
              <w:rPr>
                <w:rFonts w:cs="B Nazanin"/>
                <w:sz w:val="24"/>
                <w:szCs w:val="24"/>
                <w:rtl/>
              </w:rPr>
              <w:t xml:space="preserve"> حروف</w:t>
            </w:r>
            <w:r w:rsidRPr="00675CD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75CD0">
              <w:rPr>
                <w:rFonts w:cs="B Nazanin"/>
                <w:sz w:val="24"/>
                <w:szCs w:val="24"/>
                <w:rtl/>
              </w:rPr>
              <w:t xml:space="preserve"> پايان‌نامه</w:t>
            </w:r>
            <w:r w:rsidRPr="00675CD0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75CD0">
              <w:rPr>
                <w:rFonts w:cs="B Nazanin"/>
                <w:sz w:val="24"/>
                <w:szCs w:val="24"/>
                <w:rtl/>
              </w:rPr>
              <w:t>به عدد:  عال</w:t>
            </w:r>
            <w:r w:rsidRPr="00675CD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75CD0">
              <w:rPr>
                <w:rFonts w:cs="B Nazanin"/>
                <w:sz w:val="24"/>
                <w:szCs w:val="24"/>
                <w:rtl/>
              </w:rPr>
              <w:t xml:space="preserve"> = </w:t>
            </w:r>
            <w:r>
              <w:rPr>
                <w:rFonts w:cs="B Nazanin" w:hint="cs"/>
                <w:sz w:val="24"/>
                <w:szCs w:val="24"/>
                <w:rtl/>
              </w:rPr>
              <w:t>20</w:t>
            </w:r>
            <w:r w:rsidRPr="00675CD0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75CD0">
              <w:rPr>
                <w:rFonts w:cs="B Nazanin"/>
                <w:sz w:val="24"/>
                <w:szCs w:val="24"/>
                <w:rtl/>
              </w:rPr>
              <w:t>امت</w:t>
            </w:r>
            <w:r w:rsidRPr="00675CD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75CD0">
              <w:rPr>
                <w:rFonts w:cs="B Nazanin" w:hint="eastAsia"/>
                <w:sz w:val="24"/>
                <w:szCs w:val="24"/>
                <w:rtl/>
              </w:rPr>
              <w:t>از،</w:t>
            </w:r>
            <w:r w:rsidRPr="00675CD0">
              <w:rPr>
                <w:rFonts w:cs="B Nazanin"/>
                <w:sz w:val="24"/>
                <w:szCs w:val="24"/>
                <w:rtl/>
              </w:rPr>
              <w:t xml:space="preserve">  بس</w:t>
            </w:r>
            <w:r w:rsidRPr="00675CD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75CD0">
              <w:rPr>
                <w:rFonts w:cs="B Nazanin" w:hint="eastAsia"/>
                <w:sz w:val="24"/>
                <w:szCs w:val="24"/>
                <w:rtl/>
              </w:rPr>
              <w:t>ار</w:t>
            </w:r>
            <w:r w:rsidRPr="00675CD0">
              <w:rPr>
                <w:rFonts w:cs="B Nazanin"/>
                <w:sz w:val="24"/>
                <w:szCs w:val="24"/>
                <w:rtl/>
              </w:rPr>
              <w:t xml:space="preserve"> خوب = </w:t>
            </w:r>
            <w:r>
              <w:rPr>
                <w:rFonts w:cs="B Nazanin" w:hint="cs"/>
                <w:sz w:val="24"/>
                <w:szCs w:val="24"/>
                <w:rtl/>
              </w:rPr>
              <w:t>15</w:t>
            </w:r>
            <w:r w:rsidRPr="00675CD0">
              <w:rPr>
                <w:rFonts w:cs="B Nazanin"/>
                <w:sz w:val="24"/>
                <w:szCs w:val="24"/>
                <w:rtl/>
              </w:rPr>
              <w:t xml:space="preserve"> امت</w:t>
            </w:r>
            <w:r w:rsidRPr="00675CD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675CD0">
              <w:rPr>
                <w:rFonts w:cs="B Nazanin" w:hint="eastAsia"/>
                <w:sz w:val="24"/>
                <w:szCs w:val="24"/>
                <w:rtl/>
              </w:rPr>
              <w:t>از</w:t>
            </w:r>
            <w:r w:rsidRPr="00675CD0">
              <w:rPr>
                <w:rFonts w:cs="B Nazanin"/>
                <w:sz w:val="24"/>
                <w:szCs w:val="24"/>
                <w:rtl/>
              </w:rPr>
              <w:t>)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AD6F10" w:rsidRPr="009E3255" w:rsidRDefault="00AD6F10" w:rsidP="00D606BB">
            <w:pPr>
              <w:bidi/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AD6F10" w:rsidRPr="009E3255" w:rsidTr="00386E24">
        <w:tblPrEx>
          <w:jc w:val="left"/>
        </w:tblPrEx>
        <w:trPr>
          <w:trHeight w:val="528"/>
        </w:trPr>
        <w:tc>
          <w:tcPr>
            <w:tcW w:w="7200" w:type="dxa"/>
            <w:gridSpan w:val="3"/>
            <w:tcBorders>
              <w:top w:val="nil"/>
              <w:left w:val="nil"/>
              <w:bottom w:val="nil"/>
            </w:tcBorders>
            <w:vAlign w:val="center"/>
          </w:tcPr>
          <w:p w:rsidR="00AD6F10" w:rsidRPr="00675CD0" w:rsidRDefault="00AD6F10" w:rsidP="00AD6F1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مره نهایی بخش دوم از 40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AD6F10" w:rsidRPr="009E3255" w:rsidRDefault="00AD6F10" w:rsidP="00D606BB">
            <w:pPr>
              <w:bidi/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F25343" w:rsidRDefault="00F25343" w:rsidP="00F25343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AD6F10" w:rsidRDefault="00F25343" w:rsidP="006C1CF0">
      <w:pPr>
        <w:bidi/>
        <w:ind w:firstLine="720"/>
        <w:jc w:val="lowKashida"/>
        <w:rPr>
          <w:rFonts w:cs="B Nazanin"/>
          <w:sz w:val="28"/>
          <w:szCs w:val="28"/>
          <w:rtl/>
          <w:lang w:bidi="fa-IR"/>
        </w:rPr>
      </w:pPr>
      <w:r w:rsidRPr="00AD6F10">
        <w:rPr>
          <w:rFonts w:cs="B Nazanin" w:hint="cs"/>
          <w:sz w:val="28"/>
          <w:szCs w:val="28"/>
          <w:rtl/>
          <w:lang w:bidi="fa-IR"/>
        </w:rPr>
        <w:t>امضای داور</w:t>
      </w:r>
      <w:r w:rsidR="00AD6F10" w:rsidRPr="00AD6F10">
        <w:rPr>
          <w:rFonts w:cs="B Nazanin" w:hint="cs"/>
          <w:sz w:val="28"/>
          <w:szCs w:val="28"/>
          <w:rtl/>
          <w:lang w:bidi="fa-IR"/>
        </w:rPr>
        <w:t xml:space="preserve">1: </w:t>
      </w:r>
      <w:r w:rsidR="006C1CF0">
        <w:rPr>
          <w:rFonts w:cs="B Nazanin"/>
          <w:sz w:val="28"/>
          <w:szCs w:val="28"/>
          <w:rtl/>
          <w:lang w:bidi="fa-IR"/>
        </w:rPr>
        <w:tab/>
      </w:r>
      <w:r w:rsidR="006C1CF0">
        <w:rPr>
          <w:rFonts w:cs="B Nazanin"/>
          <w:sz w:val="28"/>
          <w:szCs w:val="28"/>
          <w:rtl/>
          <w:lang w:bidi="fa-IR"/>
        </w:rPr>
        <w:tab/>
      </w:r>
      <w:r w:rsidR="006C1CF0">
        <w:rPr>
          <w:rFonts w:cs="B Nazanin"/>
          <w:sz w:val="28"/>
          <w:szCs w:val="28"/>
          <w:rtl/>
          <w:lang w:bidi="fa-IR"/>
        </w:rPr>
        <w:tab/>
      </w:r>
      <w:r w:rsidR="006C1CF0">
        <w:rPr>
          <w:rFonts w:cs="B Nazanin"/>
          <w:sz w:val="28"/>
          <w:szCs w:val="28"/>
          <w:rtl/>
          <w:lang w:bidi="fa-IR"/>
        </w:rPr>
        <w:tab/>
      </w:r>
      <w:r w:rsidR="006C1CF0">
        <w:rPr>
          <w:rFonts w:cs="B Nazanin"/>
          <w:sz w:val="28"/>
          <w:szCs w:val="28"/>
          <w:rtl/>
          <w:lang w:bidi="fa-IR"/>
        </w:rPr>
        <w:tab/>
      </w:r>
      <w:r w:rsidR="006C1CF0">
        <w:rPr>
          <w:rFonts w:cs="B Nazanin"/>
          <w:sz w:val="28"/>
          <w:szCs w:val="28"/>
          <w:rtl/>
          <w:lang w:bidi="fa-IR"/>
        </w:rPr>
        <w:tab/>
      </w:r>
      <w:r w:rsidR="006C1CF0">
        <w:rPr>
          <w:rFonts w:cs="B Nazanin"/>
          <w:sz w:val="28"/>
          <w:szCs w:val="28"/>
          <w:rtl/>
          <w:lang w:bidi="fa-IR"/>
        </w:rPr>
        <w:tab/>
      </w:r>
      <w:r w:rsidR="00AD6F10" w:rsidRPr="00AD6F10">
        <w:rPr>
          <w:rFonts w:cs="B Nazanin" w:hint="cs"/>
          <w:sz w:val="28"/>
          <w:szCs w:val="28"/>
          <w:rtl/>
          <w:lang w:bidi="fa-IR"/>
        </w:rPr>
        <w:t>امضای داور2:</w:t>
      </w:r>
    </w:p>
    <w:p w:rsidR="006C1CF0" w:rsidRDefault="006C1CF0" w:rsidP="006C1CF0">
      <w:pPr>
        <w:bidi/>
        <w:ind w:firstLine="720"/>
        <w:jc w:val="lowKashida"/>
        <w:rPr>
          <w:rFonts w:cs="B Nazanin"/>
          <w:sz w:val="28"/>
          <w:szCs w:val="28"/>
          <w:rtl/>
          <w:lang w:bidi="fa-IR"/>
        </w:rPr>
      </w:pPr>
    </w:p>
    <w:p w:rsidR="00AD6F10" w:rsidRPr="00AD6F10" w:rsidRDefault="00AD6F10" w:rsidP="00AD6F10">
      <w:pPr>
        <w:bidi/>
        <w:ind w:firstLine="720"/>
        <w:jc w:val="lowKashida"/>
        <w:rPr>
          <w:rFonts w:cs="B Nazanin"/>
          <w:sz w:val="28"/>
          <w:szCs w:val="28"/>
          <w:rtl/>
          <w:lang w:bidi="fa-IR"/>
        </w:rPr>
      </w:pPr>
      <w:r w:rsidRPr="00AD6F10">
        <w:rPr>
          <w:rFonts w:cs="B Nazanin" w:hint="cs"/>
          <w:sz w:val="28"/>
          <w:szCs w:val="28"/>
          <w:rtl/>
          <w:lang w:bidi="fa-IR"/>
        </w:rPr>
        <w:t>امضای داور3:</w:t>
      </w:r>
    </w:p>
    <w:p w:rsidR="00AD6F10" w:rsidRPr="00606978" w:rsidRDefault="00AD6F10" w:rsidP="009B19F3">
      <w:pPr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  <w:r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  <w:br w:type="page"/>
      </w:r>
    </w:p>
    <w:p w:rsidR="004C570C" w:rsidRDefault="004C570C" w:rsidP="00F25343">
      <w:pPr>
        <w:pStyle w:val="ListParagraph"/>
        <w:numPr>
          <w:ilvl w:val="0"/>
          <w:numId w:val="2"/>
        </w:num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lastRenderedPageBreak/>
        <w:t>بخش سوم: ار</w:t>
      </w:r>
      <w:r w:rsidR="00997462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زیابی دستاوردهای منسوب به پایان</w:t>
      </w:r>
      <w:r w:rsidR="00997462"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  <w:softHyphen/>
      </w: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نامه و جمع‌بندی</w:t>
      </w:r>
    </w:p>
    <w:p w:rsidR="00210B34" w:rsidRPr="004C570C" w:rsidRDefault="004C570C" w:rsidP="00210B34">
      <w:pPr>
        <w:pStyle w:val="ListParagraph"/>
        <w:bidi/>
        <w:jc w:val="lowKashida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ین بخش فقط در اختیار نماینده کمیته داوری و مسئول کمیته فعالیت</w:t>
      </w:r>
      <w:r w:rsidR="00E507F1"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های دانشجویی قرار می‌گیرد.</w:t>
      </w:r>
    </w:p>
    <w:p w:rsidR="00606978" w:rsidRDefault="00606978" w:rsidP="00210B34">
      <w:pPr>
        <w:pStyle w:val="ListParagraph"/>
        <w:bidi/>
        <w:jc w:val="lowKashida"/>
        <w:rPr>
          <w:rFonts w:cs="B Nazanin"/>
          <w:sz w:val="28"/>
          <w:szCs w:val="28"/>
          <w:rtl/>
          <w:lang w:bidi="fa-IR"/>
        </w:rPr>
      </w:pPr>
      <w:r w:rsidRPr="00F25343">
        <w:rPr>
          <w:rFonts w:cs="B Nazanin" w:hint="cs"/>
          <w:sz w:val="28"/>
          <w:szCs w:val="28"/>
          <w:rtl/>
          <w:lang w:bidi="fa-IR"/>
        </w:rPr>
        <w:t>نام شرکت کننده:</w:t>
      </w:r>
    </w:p>
    <w:p w:rsidR="00606978" w:rsidRDefault="00606978" w:rsidP="00606978">
      <w:pPr>
        <w:pStyle w:val="ListParagraph"/>
        <w:bidi/>
        <w:jc w:val="lowKashida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عنوان پروژه</w:t>
      </w:r>
      <w:r w:rsidRPr="00F25343">
        <w:rPr>
          <w:rFonts w:cs="B Nazanin" w:hint="cs"/>
          <w:sz w:val="28"/>
          <w:szCs w:val="28"/>
          <w:rtl/>
          <w:lang w:bidi="fa-IR"/>
        </w:rPr>
        <w:t>:</w:t>
      </w:r>
      <w:r w:rsidRPr="00F25343">
        <w:rPr>
          <w:rFonts w:cs="B Nazanin" w:hint="cs"/>
          <w:sz w:val="28"/>
          <w:szCs w:val="28"/>
          <w:rtl/>
          <w:lang w:bidi="fa-IR"/>
        </w:rPr>
        <w:tab/>
      </w:r>
    </w:p>
    <w:p w:rsidR="00542468" w:rsidRDefault="00606978" w:rsidP="00606978">
      <w:pPr>
        <w:pStyle w:val="ListParagraph"/>
        <w:bidi/>
        <w:jc w:val="lowKashida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شماره عضویت: </w:t>
      </w:r>
    </w:p>
    <w:p w:rsidR="00210B34" w:rsidRDefault="00210B34" w:rsidP="00210B34">
      <w:pPr>
        <w:pStyle w:val="ListParagraph"/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542468" w:rsidRDefault="009B19F3" w:rsidP="00FF0791">
      <w:pPr>
        <w:pStyle w:val="ListParagraph"/>
        <w:numPr>
          <w:ilvl w:val="0"/>
          <w:numId w:val="29"/>
        </w:num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 xml:space="preserve">امتیاز نهایی کسب شده از بخش دوم: </w:t>
      </w:r>
    </w:p>
    <w:p w:rsidR="006C1CF0" w:rsidRPr="006C1CF0" w:rsidRDefault="006C1CF0" w:rsidP="006C1CF0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542468" w:rsidRPr="009B19F3" w:rsidRDefault="00542468" w:rsidP="009B19F3">
      <w:pPr>
        <w:pStyle w:val="ListParagraph"/>
        <w:numPr>
          <w:ilvl w:val="0"/>
          <w:numId w:val="29"/>
        </w:numPr>
        <w:bidi/>
        <w:jc w:val="lowKashida"/>
        <w:rPr>
          <w:rFonts w:cs="B Nazanin"/>
          <w:sz w:val="24"/>
          <w:szCs w:val="24"/>
          <w:rtl/>
          <w:lang w:bidi="fa-IR"/>
        </w:rPr>
      </w:pPr>
      <w:r w:rsidRPr="009B19F3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اختراعات ثبت شده و جوایز:</w:t>
      </w:r>
      <w:r w:rsidR="00CA4A47" w:rsidRPr="009B19F3">
        <w:rPr>
          <w:rFonts w:cs="B Nazanin" w:hint="cs"/>
          <w:sz w:val="24"/>
          <w:szCs w:val="24"/>
          <w:rtl/>
          <w:lang w:bidi="fa-IR"/>
        </w:rPr>
        <w:t xml:space="preserve"> امتیاز ثبت اختراعات مطابق جدول زیر محاسبه می‌شود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6663"/>
        <w:gridCol w:w="1123"/>
      </w:tblGrid>
      <w:tr w:rsidR="00CA4A47" w:rsidTr="00D606BB">
        <w:trPr>
          <w:jc w:val="center"/>
        </w:trPr>
        <w:tc>
          <w:tcPr>
            <w:tcW w:w="1764" w:type="dxa"/>
            <w:shd w:val="clear" w:color="auto" w:fill="9CC2E5" w:themeFill="accent1" w:themeFillTint="99"/>
            <w:vAlign w:val="center"/>
          </w:tcPr>
          <w:p w:rsidR="00CA4A47" w:rsidRDefault="00CA4A47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طح اختراع</w:t>
            </w:r>
          </w:p>
        </w:tc>
        <w:tc>
          <w:tcPr>
            <w:tcW w:w="6663" w:type="dxa"/>
            <w:shd w:val="clear" w:color="auto" w:fill="9CC2E5" w:themeFill="accent1" w:themeFillTint="99"/>
            <w:vAlign w:val="center"/>
          </w:tcPr>
          <w:p w:rsidR="00CA4A47" w:rsidRDefault="00CA4A47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وضیحات شناسایی</w:t>
            </w:r>
          </w:p>
        </w:tc>
        <w:tc>
          <w:tcPr>
            <w:tcW w:w="1123" w:type="dxa"/>
            <w:shd w:val="clear" w:color="auto" w:fill="9CC2E5" w:themeFill="accent1" w:themeFillTint="99"/>
            <w:vAlign w:val="center"/>
          </w:tcPr>
          <w:p w:rsidR="00CA4A47" w:rsidRPr="001A52A7" w:rsidRDefault="00CA4A47" w:rsidP="00D606B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52A7"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</w:tr>
      <w:tr w:rsidR="00CA4A47" w:rsidTr="00D606BB">
        <w:trPr>
          <w:trHeight w:val="711"/>
          <w:jc w:val="center"/>
        </w:trPr>
        <w:tc>
          <w:tcPr>
            <w:tcW w:w="1764" w:type="dxa"/>
            <w:shd w:val="clear" w:color="auto" w:fill="9CC2E5" w:themeFill="accent1" w:themeFillTint="99"/>
            <w:vAlign w:val="center"/>
          </w:tcPr>
          <w:p w:rsidR="00CA4A47" w:rsidRDefault="00CA4A47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طح 3: نوپدید</w:t>
            </w:r>
          </w:p>
        </w:tc>
        <w:tc>
          <w:tcPr>
            <w:tcW w:w="6663" w:type="dxa"/>
          </w:tcPr>
          <w:p w:rsidR="00CA4A47" w:rsidRPr="009C4BAC" w:rsidRDefault="00CA4A47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9C4BAC">
              <w:rPr>
                <w:rFonts w:cs="B Nazanin"/>
                <w:sz w:val="24"/>
                <w:szCs w:val="24"/>
                <w:rtl/>
              </w:rPr>
              <w:t>اختراع‌ها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 w:hint="cs"/>
                <w:sz w:val="24"/>
                <w:szCs w:val="24"/>
                <w:rtl/>
              </w:rPr>
              <w:t>ی که</w:t>
            </w:r>
            <w:r>
              <w:rPr>
                <w:rFonts w:cs="B Nazanin"/>
                <w:sz w:val="24"/>
                <w:szCs w:val="24"/>
                <w:rtl/>
              </w:rPr>
              <w:t xml:space="preserve"> ثبت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رسم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و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یا </w:t>
            </w:r>
            <w:r w:rsidRPr="009C4BAC">
              <w:rPr>
                <w:rFonts w:cs="B Nazanin"/>
                <w:sz w:val="24"/>
                <w:szCs w:val="24"/>
                <w:rtl/>
              </w:rPr>
              <w:t>از مس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برگزار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رو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دادها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معتبر مانند: جشنواره‌ها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مختلف ابداعات، اختراعات و ابتکارا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شناسایی شده باشند.</w:t>
            </w:r>
          </w:p>
        </w:tc>
        <w:tc>
          <w:tcPr>
            <w:tcW w:w="1123" w:type="dxa"/>
            <w:vAlign w:val="center"/>
          </w:tcPr>
          <w:p w:rsidR="00CA4A47" w:rsidRPr="001A52A7" w:rsidRDefault="00CA4A47" w:rsidP="00D606B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52A7"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</w:tr>
      <w:tr w:rsidR="00CA4A47" w:rsidTr="00D606BB">
        <w:trPr>
          <w:trHeight w:val="711"/>
          <w:jc w:val="center"/>
        </w:trPr>
        <w:tc>
          <w:tcPr>
            <w:tcW w:w="1764" w:type="dxa"/>
            <w:shd w:val="clear" w:color="auto" w:fill="9CC2E5" w:themeFill="accent1" w:themeFillTint="99"/>
            <w:vAlign w:val="center"/>
          </w:tcPr>
          <w:p w:rsidR="00CA4A47" w:rsidRDefault="00CA4A47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طح 2: نورُست</w:t>
            </w:r>
          </w:p>
        </w:tc>
        <w:tc>
          <w:tcPr>
            <w:tcW w:w="6663" w:type="dxa"/>
          </w:tcPr>
          <w:p w:rsidR="00CA4A47" w:rsidRPr="009C4BAC" w:rsidRDefault="00CA4A47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9C4BAC">
              <w:rPr>
                <w:rFonts w:cs="B Nazanin"/>
                <w:sz w:val="24"/>
                <w:szCs w:val="24"/>
                <w:rtl/>
              </w:rPr>
              <w:t>اختراع‌ها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سطح 3 که صاحبان آنها موفق به «تأس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شرکت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نوپا» در زم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نه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اختراع مورد نظرشده و مس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توانمندساز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را با موفق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ط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 کرده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باشند</w:t>
            </w:r>
            <w:r>
              <w:rPr>
                <w:rFonts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1123" w:type="dxa"/>
            <w:vAlign w:val="center"/>
          </w:tcPr>
          <w:p w:rsidR="00CA4A47" w:rsidRPr="001A52A7" w:rsidRDefault="00CA4A47" w:rsidP="00D606B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52A7">
              <w:rPr>
                <w:rFonts w:cs="B Nazanin" w:hint="cs"/>
                <w:b/>
                <w:bCs/>
                <w:sz w:val="24"/>
                <w:szCs w:val="24"/>
                <w:rtl/>
              </w:rPr>
              <w:t>7</w:t>
            </w:r>
          </w:p>
        </w:tc>
      </w:tr>
      <w:tr w:rsidR="00CA4A47" w:rsidTr="00D606BB">
        <w:trPr>
          <w:trHeight w:val="712"/>
          <w:jc w:val="center"/>
        </w:trPr>
        <w:tc>
          <w:tcPr>
            <w:tcW w:w="1764" w:type="dxa"/>
            <w:shd w:val="clear" w:color="auto" w:fill="9CC2E5" w:themeFill="accent1" w:themeFillTint="99"/>
            <w:vAlign w:val="center"/>
          </w:tcPr>
          <w:p w:rsidR="00CA4A47" w:rsidRDefault="00CA4A47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طح 1: نوشکفت</w:t>
            </w:r>
          </w:p>
        </w:tc>
        <w:tc>
          <w:tcPr>
            <w:tcW w:w="6663" w:type="dxa"/>
          </w:tcPr>
          <w:p w:rsidR="00CA4A47" w:rsidRPr="009C4BAC" w:rsidRDefault="00CA4A47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9C4BAC">
              <w:rPr>
                <w:rFonts w:cs="B Nazanin"/>
                <w:sz w:val="24"/>
                <w:szCs w:val="24"/>
                <w:rtl/>
              </w:rPr>
              <w:t>اختراع‌ها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سطح 2‌ که صاحبان آنها موفق به تأس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شرکت دانش</w:t>
            </w:r>
            <w:r w:rsidRPr="009C4BAC">
              <w:rPr>
                <w:rFonts w:ascii="Cambria" w:hAnsi="Cambria" w:cs="Cambria" w:hint="cs"/>
                <w:sz w:val="24"/>
                <w:szCs w:val="24"/>
                <w:rtl/>
              </w:rPr>
              <w:t>­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بن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ان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شده و مس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توانمندساز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را با موفق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ط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کرده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باشند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1123" w:type="dxa"/>
            <w:vAlign w:val="center"/>
          </w:tcPr>
          <w:p w:rsidR="00CA4A47" w:rsidRPr="001A52A7" w:rsidRDefault="00CA4A47" w:rsidP="00D606B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52A7">
              <w:rPr>
                <w:rFonts w:cs="B Nazanin" w:hint="cs"/>
                <w:b/>
                <w:bCs/>
                <w:sz w:val="24"/>
                <w:szCs w:val="24"/>
                <w:rtl/>
              </w:rPr>
              <w:t>10</w:t>
            </w:r>
          </w:p>
        </w:tc>
      </w:tr>
    </w:tbl>
    <w:p w:rsidR="00542468" w:rsidRDefault="00542468" w:rsidP="00542468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701AE2" w:rsidRDefault="00701AE2" w:rsidP="00701AE2">
      <w:pPr>
        <w:bidi/>
        <w:ind w:left="72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لیست اختراعات ثبت شده و سطح آن</w:t>
      </w:r>
      <w:r w:rsidR="00997462">
        <w:rPr>
          <w:rFonts w:cs="B Nazanin"/>
          <w:b/>
          <w:bCs/>
          <w:sz w:val="24"/>
          <w:szCs w:val="24"/>
          <w:rtl/>
          <w:lang w:bidi="fa-IR"/>
        </w:rPr>
        <w:softHyphen/>
      </w:r>
      <w:r>
        <w:rPr>
          <w:rFonts w:cs="B Nazanin" w:hint="cs"/>
          <w:b/>
          <w:bCs/>
          <w:sz w:val="24"/>
          <w:szCs w:val="24"/>
          <w:rtl/>
          <w:lang w:bidi="fa-IR"/>
        </w:rPr>
        <w:t>ها همراه با درصد مشارکت دانشجو:</w:t>
      </w:r>
    </w:p>
    <w:p w:rsidR="00701AE2" w:rsidRDefault="00701AE2" w:rsidP="00701AE2">
      <w:pPr>
        <w:bidi/>
        <w:ind w:left="72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701AE2" w:rsidRDefault="00701AE2" w:rsidP="00701AE2">
      <w:pPr>
        <w:bidi/>
        <w:ind w:left="72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701AE2" w:rsidRDefault="00701AE2" w:rsidP="00701AE2">
      <w:pPr>
        <w:bidi/>
        <w:ind w:left="72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مجموع امتیاز کسب شده از اختراعات:</w:t>
      </w:r>
    </w:p>
    <w:p w:rsidR="00701AE2" w:rsidRDefault="00701AE2" w:rsidP="00701AE2">
      <w:pPr>
        <w:bidi/>
        <w:ind w:left="72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701AE2" w:rsidRDefault="00701AE2" w:rsidP="00701AE2">
      <w:pPr>
        <w:pStyle w:val="ListParagraph"/>
        <w:numPr>
          <w:ilvl w:val="0"/>
          <w:numId w:val="30"/>
        </w:num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  <w:r w:rsidRPr="001B4D86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جوایز دریافتی:</w:t>
      </w:r>
    </w:p>
    <w:p w:rsidR="00701AE2" w:rsidRDefault="00701AE2" w:rsidP="00701AE2">
      <w:pPr>
        <w:bidi/>
        <w:ind w:left="360"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701AE2" w:rsidRDefault="00701AE2" w:rsidP="00701AE2">
      <w:pPr>
        <w:bidi/>
        <w:ind w:left="360"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701AE2" w:rsidRDefault="00701AE2" w:rsidP="00701AE2">
      <w:pPr>
        <w:bidi/>
        <w:ind w:left="360"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FF0791" w:rsidRPr="00701AE2" w:rsidRDefault="00701AE2" w:rsidP="00701AE2">
      <w:pPr>
        <w:bidi/>
        <w:ind w:left="360"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مجموع </w:t>
      </w:r>
      <w:r w:rsidRPr="00CA4A47">
        <w:rPr>
          <w:rFonts w:cs="B Nazanin" w:hint="cs"/>
          <w:b/>
          <w:bCs/>
          <w:sz w:val="24"/>
          <w:szCs w:val="24"/>
          <w:rtl/>
          <w:lang w:bidi="fa-IR"/>
        </w:rPr>
        <w:t xml:space="preserve">امتیاز کسب شده از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جوایز دریافتی</w:t>
      </w:r>
      <w:r w:rsidRPr="00CA4A47">
        <w:rPr>
          <w:rFonts w:cs="B Nazanin" w:hint="cs"/>
          <w:b/>
          <w:bCs/>
          <w:sz w:val="24"/>
          <w:szCs w:val="24"/>
          <w:rtl/>
          <w:lang w:bidi="fa-IR"/>
        </w:rPr>
        <w:t>:</w:t>
      </w:r>
    </w:p>
    <w:p w:rsidR="00210B34" w:rsidRPr="00EE484B" w:rsidRDefault="00542468" w:rsidP="00997462">
      <w:pPr>
        <w:pStyle w:val="ListParagraph"/>
        <w:numPr>
          <w:ilvl w:val="0"/>
          <w:numId w:val="29"/>
        </w:num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  <w:r w:rsidRPr="00EE484B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lastRenderedPageBreak/>
        <w:t>مقاله</w:t>
      </w:r>
      <w:r w:rsidR="00997462"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  <w:softHyphen/>
      </w:r>
      <w:r w:rsidRPr="00EE484B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های مستخرج از پایان‌نامه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814"/>
        <w:gridCol w:w="1311"/>
        <w:gridCol w:w="2534"/>
        <w:gridCol w:w="1558"/>
        <w:gridCol w:w="2201"/>
        <w:gridCol w:w="1039"/>
      </w:tblGrid>
      <w:tr w:rsidR="001D2791" w:rsidTr="00B44AE8">
        <w:trPr>
          <w:jc w:val="center"/>
        </w:trPr>
        <w:tc>
          <w:tcPr>
            <w:tcW w:w="10457" w:type="dxa"/>
            <w:gridSpan w:val="6"/>
            <w:shd w:val="clear" w:color="auto" w:fill="9CC2E5" w:themeFill="accent1" w:themeFillTint="99"/>
            <w:vAlign w:val="center"/>
          </w:tcPr>
          <w:p w:rsidR="001D2791" w:rsidRPr="00D90E5C" w:rsidRDefault="001D2791" w:rsidP="00B44AE8">
            <w:pPr>
              <w:pStyle w:val="ListParagraph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E5C">
              <w:rPr>
                <w:rFonts w:cs="B Nazanin" w:hint="cs"/>
                <w:sz w:val="24"/>
                <w:szCs w:val="24"/>
                <w:rtl/>
                <w:lang w:bidi="fa-IR"/>
              </w:rPr>
              <w:t>مشخصات مقاله</w:t>
            </w:r>
          </w:p>
        </w:tc>
      </w:tr>
      <w:tr w:rsidR="001D2791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1D2791" w:rsidRDefault="001D2791" w:rsidP="0099746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997462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</w:t>
            </w:r>
          </w:p>
        </w:tc>
        <w:tc>
          <w:tcPr>
            <w:tcW w:w="5403" w:type="dxa"/>
            <w:gridSpan w:val="3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له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یر</w:t>
            </w:r>
          </w:p>
        </w:tc>
        <w:tc>
          <w:tcPr>
            <w:tcW w:w="3240" w:type="dxa"/>
            <w:gridSpan w:val="2"/>
            <w:shd w:val="clear" w:color="auto" w:fill="2E74B5" w:themeFill="accent1" w:themeFillShade="BF"/>
            <w:vAlign w:val="center"/>
          </w:tcPr>
          <w:p w:rsidR="001D2791" w:rsidRPr="00922B42" w:rsidRDefault="00997462" w:rsidP="00B44AE8">
            <w:pPr>
              <w:bidi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امتیاز</w:t>
            </w:r>
            <w:r w:rsidR="001D2791"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دهی</w:t>
            </w:r>
          </w:p>
          <w:p w:rsidR="001D2791" w:rsidRPr="00922B42" w:rsidRDefault="001D2791" w:rsidP="00B44AE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(فقط برای استفاده بخش ایران)</w:t>
            </w:r>
          </w:p>
        </w:tc>
      </w:tr>
      <w:tr w:rsidR="001D2791" w:rsidTr="00B44AE8">
        <w:trPr>
          <w:trHeight w:val="613"/>
          <w:jc w:val="center"/>
        </w:trPr>
        <w:tc>
          <w:tcPr>
            <w:tcW w:w="1814" w:type="dxa"/>
            <w:vMerge w:val="restart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5403" w:type="dxa"/>
            <w:gridSpan w:val="3"/>
            <w:vMerge w:val="restart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وجود فایل مقاله با مشخصات ناشر</w:t>
            </w:r>
          </w:p>
        </w:tc>
        <w:tc>
          <w:tcPr>
            <w:tcW w:w="1039" w:type="dxa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D2791" w:rsidTr="00B44AE8">
        <w:trPr>
          <w:trHeight w:val="77"/>
          <w:jc w:val="center"/>
        </w:trPr>
        <w:tc>
          <w:tcPr>
            <w:tcW w:w="1814" w:type="dxa"/>
            <w:vMerge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3" w:type="dxa"/>
            <w:gridSpan w:val="3"/>
            <w:vMerge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1D2791" w:rsidRDefault="001D2791" w:rsidP="0099746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997462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 (درصد)</w:t>
            </w:r>
          </w:p>
        </w:tc>
        <w:tc>
          <w:tcPr>
            <w:tcW w:w="1039" w:type="dxa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D2791" w:rsidTr="00B44AE8">
        <w:trPr>
          <w:trHeight w:val="696"/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 ناشر/همایش</w:t>
            </w:r>
          </w:p>
        </w:tc>
        <w:tc>
          <w:tcPr>
            <w:tcW w:w="5403" w:type="dxa"/>
            <w:gridSpan w:val="3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اولویت</w:t>
            </w:r>
          </w:p>
        </w:tc>
        <w:tc>
          <w:tcPr>
            <w:tcW w:w="1039" w:type="dxa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D2791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شخصات کامل</w:t>
            </w:r>
          </w:p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شماره، سال و صفحات</w:t>
            </w:r>
          </w:p>
        </w:tc>
        <w:tc>
          <w:tcPr>
            <w:tcW w:w="5403" w:type="dxa"/>
            <w:gridSpan w:val="3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قابل امتیازدهی</w:t>
            </w:r>
          </w:p>
        </w:tc>
        <w:tc>
          <w:tcPr>
            <w:tcW w:w="1039" w:type="dxa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D2791" w:rsidTr="00B44AE8">
        <w:trPr>
          <w:jc w:val="center"/>
        </w:trPr>
        <w:tc>
          <w:tcPr>
            <w:tcW w:w="3125" w:type="dxa"/>
            <w:gridSpan w:val="2"/>
          </w:tcPr>
          <w:p w:rsidR="001D2791" w:rsidRDefault="001D2791" w:rsidP="00B44AE8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SJR Rank:               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 xml:space="preserve">Q1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>Q2</w:t>
            </w:r>
          </w:p>
        </w:tc>
        <w:tc>
          <w:tcPr>
            <w:tcW w:w="2534" w:type="dxa"/>
          </w:tcPr>
          <w:p w:rsidR="001D2791" w:rsidRDefault="001D2791" w:rsidP="00B44AE8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mpact Factor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1558" w:type="dxa"/>
          </w:tcPr>
          <w:p w:rsidR="001D2791" w:rsidRDefault="001D2791" w:rsidP="00997462">
            <w:pPr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EEE/IET</w:t>
            </w:r>
            <w:r w:rsidR="00997462">
              <w:rPr>
                <w:rFonts w:cs="B Nazanin"/>
                <w:sz w:val="24"/>
                <w:szCs w:val="24"/>
                <w:lang w:bidi="fa-IR"/>
              </w:rPr>
              <w:t xml:space="preserve">   </w:t>
            </w:r>
            <w:r w:rsidR="00997462"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</w:p>
        </w:tc>
        <w:tc>
          <w:tcPr>
            <w:tcW w:w="2201" w:type="dxa"/>
            <w:vMerge w:val="restart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نهایی از 15</w:t>
            </w:r>
          </w:p>
        </w:tc>
        <w:tc>
          <w:tcPr>
            <w:tcW w:w="1039" w:type="dxa"/>
            <w:vMerge w:val="restart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D2791" w:rsidTr="00B44AE8">
        <w:trPr>
          <w:jc w:val="center"/>
        </w:trPr>
        <w:tc>
          <w:tcPr>
            <w:tcW w:w="3125" w:type="dxa"/>
            <w:gridSpan w:val="2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ولویت نویسنده: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ول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وم</w:t>
            </w:r>
          </w:p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وم</w:t>
            </w:r>
          </w:p>
        </w:tc>
        <w:tc>
          <w:tcPr>
            <w:tcW w:w="4092" w:type="dxa"/>
            <w:gridSpan w:val="2"/>
          </w:tcPr>
          <w:p w:rsidR="001D2791" w:rsidRDefault="001D2791" w:rsidP="00B44AE8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SSN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2201" w:type="dxa"/>
            <w:vMerge/>
            <w:shd w:val="clear" w:color="auto" w:fill="9CC2E5" w:themeFill="accent1" w:themeFillTint="99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9" w:type="dxa"/>
            <w:vMerge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1F1A33" w:rsidRDefault="001F1A33" w:rsidP="001F1A33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814"/>
        <w:gridCol w:w="1311"/>
        <w:gridCol w:w="2534"/>
        <w:gridCol w:w="1558"/>
        <w:gridCol w:w="2201"/>
        <w:gridCol w:w="1039"/>
      </w:tblGrid>
      <w:tr w:rsidR="001D2791" w:rsidTr="00B44AE8">
        <w:trPr>
          <w:jc w:val="center"/>
        </w:trPr>
        <w:tc>
          <w:tcPr>
            <w:tcW w:w="10457" w:type="dxa"/>
            <w:gridSpan w:val="6"/>
            <w:shd w:val="clear" w:color="auto" w:fill="9CC2E5" w:themeFill="accent1" w:themeFillTint="99"/>
            <w:vAlign w:val="center"/>
          </w:tcPr>
          <w:p w:rsidR="001D2791" w:rsidRPr="00D90E5C" w:rsidRDefault="001D2791" w:rsidP="00B44AE8">
            <w:pPr>
              <w:pStyle w:val="ListParagraph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E5C">
              <w:rPr>
                <w:rFonts w:cs="B Nazanin" w:hint="cs"/>
                <w:sz w:val="24"/>
                <w:szCs w:val="24"/>
                <w:rtl/>
                <w:lang w:bidi="fa-IR"/>
              </w:rPr>
              <w:t>مشخصات مقاله</w:t>
            </w:r>
          </w:p>
        </w:tc>
      </w:tr>
      <w:tr w:rsidR="001D2791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1D2791" w:rsidRDefault="00997462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>
              <w:rPr>
                <w:rFonts w:cs="B Nazanin"/>
                <w:sz w:val="24"/>
                <w:szCs w:val="24"/>
                <w:lang w:bidi="fa-IR"/>
              </w:rPr>
              <w:softHyphen/>
            </w:r>
            <w:r w:rsidR="001D2791">
              <w:rPr>
                <w:rFonts w:cs="B Nazanin" w:hint="cs"/>
                <w:sz w:val="24"/>
                <w:szCs w:val="24"/>
                <w:rtl/>
                <w:lang w:bidi="fa-IR"/>
              </w:rPr>
              <w:t>نامه</w:t>
            </w:r>
          </w:p>
        </w:tc>
        <w:tc>
          <w:tcPr>
            <w:tcW w:w="5403" w:type="dxa"/>
            <w:gridSpan w:val="3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له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یر</w:t>
            </w:r>
          </w:p>
        </w:tc>
        <w:tc>
          <w:tcPr>
            <w:tcW w:w="3240" w:type="dxa"/>
            <w:gridSpan w:val="2"/>
            <w:shd w:val="clear" w:color="auto" w:fill="2E74B5" w:themeFill="accent1" w:themeFillShade="BF"/>
            <w:vAlign w:val="center"/>
          </w:tcPr>
          <w:p w:rsidR="001D2791" w:rsidRPr="00922B42" w:rsidRDefault="001D2791" w:rsidP="00997462">
            <w:pPr>
              <w:bidi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امتیازدهی</w:t>
            </w:r>
          </w:p>
          <w:p w:rsidR="001D2791" w:rsidRPr="00922B42" w:rsidRDefault="001D2791" w:rsidP="00B44AE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(فقط برای استفاده بخش ایران)</w:t>
            </w:r>
          </w:p>
        </w:tc>
      </w:tr>
      <w:tr w:rsidR="001D2791" w:rsidTr="00B44AE8">
        <w:trPr>
          <w:trHeight w:val="613"/>
          <w:jc w:val="center"/>
        </w:trPr>
        <w:tc>
          <w:tcPr>
            <w:tcW w:w="1814" w:type="dxa"/>
            <w:vMerge w:val="restart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5403" w:type="dxa"/>
            <w:gridSpan w:val="3"/>
            <w:vMerge w:val="restart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وجود فایل مقاله با مشخصات ناشر</w:t>
            </w:r>
          </w:p>
        </w:tc>
        <w:tc>
          <w:tcPr>
            <w:tcW w:w="1039" w:type="dxa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D2791" w:rsidTr="00B44AE8">
        <w:trPr>
          <w:trHeight w:val="77"/>
          <w:jc w:val="center"/>
        </w:trPr>
        <w:tc>
          <w:tcPr>
            <w:tcW w:w="1814" w:type="dxa"/>
            <w:vMerge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3" w:type="dxa"/>
            <w:gridSpan w:val="3"/>
            <w:vMerge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1D2791" w:rsidRDefault="001D2791" w:rsidP="0099746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997462">
              <w:rPr>
                <w:rFonts w:cs="B Nazanin"/>
                <w:sz w:val="24"/>
                <w:szCs w:val="24"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 (درصد)</w:t>
            </w:r>
          </w:p>
        </w:tc>
        <w:tc>
          <w:tcPr>
            <w:tcW w:w="1039" w:type="dxa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D2791" w:rsidTr="00B44AE8">
        <w:trPr>
          <w:trHeight w:val="696"/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 ناشر/همایش</w:t>
            </w:r>
          </w:p>
        </w:tc>
        <w:tc>
          <w:tcPr>
            <w:tcW w:w="5403" w:type="dxa"/>
            <w:gridSpan w:val="3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اولویت</w:t>
            </w:r>
          </w:p>
        </w:tc>
        <w:tc>
          <w:tcPr>
            <w:tcW w:w="1039" w:type="dxa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D2791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شخصات کامل</w:t>
            </w:r>
          </w:p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شماره، سال و صفحات</w:t>
            </w:r>
          </w:p>
        </w:tc>
        <w:tc>
          <w:tcPr>
            <w:tcW w:w="5403" w:type="dxa"/>
            <w:gridSpan w:val="3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قابل امتیازدهی</w:t>
            </w:r>
          </w:p>
        </w:tc>
        <w:tc>
          <w:tcPr>
            <w:tcW w:w="1039" w:type="dxa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97462" w:rsidTr="00B44AE8">
        <w:trPr>
          <w:jc w:val="center"/>
        </w:trPr>
        <w:tc>
          <w:tcPr>
            <w:tcW w:w="3125" w:type="dxa"/>
            <w:gridSpan w:val="2"/>
          </w:tcPr>
          <w:p w:rsidR="00997462" w:rsidRDefault="00997462" w:rsidP="00997462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SJR Rank:               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 xml:space="preserve">Q1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>Q2</w:t>
            </w:r>
          </w:p>
        </w:tc>
        <w:tc>
          <w:tcPr>
            <w:tcW w:w="2534" w:type="dxa"/>
          </w:tcPr>
          <w:p w:rsidR="00997462" w:rsidRDefault="00997462" w:rsidP="00997462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mpact Factor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1558" w:type="dxa"/>
          </w:tcPr>
          <w:p w:rsidR="00997462" w:rsidRDefault="00997462" w:rsidP="00997462">
            <w:pPr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IEEE/IET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</w:p>
        </w:tc>
        <w:tc>
          <w:tcPr>
            <w:tcW w:w="2201" w:type="dxa"/>
            <w:vMerge w:val="restart"/>
            <w:shd w:val="clear" w:color="auto" w:fill="9CC2E5" w:themeFill="accent1" w:themeFillTint="99"/>
            <w:vAlign w:val="center"/>
          </w:tcPr>
          <w:p w:rsidR="00997462" w:rsidRDefault="00997462" w:rsidP="0099746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نهایی از 15</w:t>
            </w:r>
          </w:p>
        </w:tc>
        <w:tc>
          <w:tcPr>
            <w:tcW w:w="1039" w:type="dxa"/>
            <w:vMerge w:val="restart"/>
          </w:tcPr>
          <w:p w:rsidR="00997462" w:rsidRDefault="00997462" w:rsidP="0099746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D2791" w:rsidTr="00B44AE8">
        <w:trPr>
          <w:jc w:val="center"/>
        </w:trPr>
        <w:tc>
          <w:tcPr>
            <w:tcW w:w="3125" w:type="dxa"/>
            <w:gridSpan w:val="2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ولویت نویسنده: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ول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وم</w:t>
            </w:r>
          </w:p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وم</w:t>
            </w:r>
          </w:p>
        </w:tc>
        <w:tc>
          <w:tcPr>
            <w:tcW w:w="4092" w:type="dxa"/>
            <w:gridSpan w:val="2"/>
          </w:tcPr>
          <w:p w:rsidR="001D2791" w:rsidRDefault="001D2791" w:rsidP="00B44AE8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SSN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2201" w:type="dxa"/>
            <w:vMerge/>
            <w:shd w:val="clear" w:color="auto" w:fill="9CC2E5" w:themeFill="accent1" w:themeFillTint="99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9" w:type="dxa"/>
            <w:vMerge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1D2791" w:rsidRDefault="001D2791" w:rsidP="001D2791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1D2791" w:rsidRDefault="001D2791" w:rsidP="001D2791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1D2791" w:rsidRDefault="001D2791" w:rsidP="001D2791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814"/>
        <w:gridCol w:w="1311"/>
        <w:gridCol w:w="2534"/>
        <w:gridCol w:w="1558"/>
        <w:gridCol w:w="2201"/>
        <w:gridCol w:w="1039"/>
      </w:tblGrid>
      <w:tr w:rsidR="001D2791" w:rsidTr="00B44AE8">
        <w:trPr>
          <w:jc w:val="center"/>
        </w:trPr>
        <w:tc>
          <w:tcPr>
            <w:tcW w:w="10457" w:type="dxa"/>
            <w:gridSpan w:val="6"/>
            <w:shd w:val="clear" w:color="auto" w:fill="9CC2E5" w:themeFill="accent1" w:themeFillTint="99"/>
            <w:vAlign w:val="center"/>
          </w:tcPr>
          <w:p w:rsidR="001D2791" w:rsidRPr="00D90E5C" w:rsidRDefault="001D2791" w:rsidP="00B44AE8">
            <w:pPr>
              <w:pStyle w:val="ListParagraph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E5C">
              <w:rPr>
                <w:rFonts w:cs="B Nazanin" w:hint="cs"/>
                <w:sz w:val="24"/>
                <w:szCs w:val="24"/>
                <w:rtl/>
                <w:lang w:bidi="fa-IR"/>
              </w:rPr>
              <w:t>مشخصات مقاله</w:t>
            </w:r>
          </w:p>
        </w:tc>
      </w:tr>
      <w:tr w:rsidR="001D2791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1D2791" w:rsidRDefault="001D2791" w:rsidP="0099746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997462">
              <w:rPr>
                <w:rFonts w:cs="B Nazanin"/>
                <w:sz w:val="24"/>
                <w:szCs w:val="24"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</w:t>
            </w:r>
          </w:p>
        </w:tc>
        <w:tc>
          <w:tcPr>
            <w:tcW w:w="5403" w:type="dxa"/>
            <w:gridSpan w:val="3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له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یر</w:t>
            </w:r>
          </w:p>
        </w:tc>
        <w:tc>
          <w:tcPr>
            <w:tcW w:w="3240" w:type="dxa"/>
            <w:gridSpan w:val="2"/>
            <w:shd w:val="clear" w:color="auto" w:fill="2E74B5" w:themeFill="accent1" w:themeFillShade="BF"/>
            <w:vAlign w:val="center"/>
          </w:tcPr>
          <w:p w:rsidR="001D2791" w:rsidRPr="00922B42" w:rsidRDefault="00997462" w:rsidP="00B44AE8">
            <w:pPr>
              <w:bidi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امتیاز</w:t>
            </w:r>
            <w:r w:rsidR="001D2791"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دهی</w:t>
            </w:r>
          </w:p>
          <w:p w:rsidR="001D2791" w:rsidRPr="00922B42" w:rsidRDefault="001D2791" w:rsidP="00B44AE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(فقط برای استفاده بخش ایران)</w:t>
            </w:r>
          </w:p>
        </w:tc>
      </w:tr>
      <w:tr w:rsidR="001D2791" w:rsidTr="00B44AE8">
        <w:trPr>
          <w:trHeight w:val="613"/>
          <w:jc w:val="center"/>
        </w:trPr>
        <w:tc>
          <w:tcPr>
            <w:tcW w:w="1814" w:type="dxa"/>
            <w:vMerge w:val="restart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5403" w:type="dxa"/>
            <w:gridSpan w:val="3"/>
            <w:vMerge w:val="restart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وجود فایل مقاله با مشخصات ناشر</w:t>
            </w:r>
          </w:p>
        </w:tc>
        <w:tc>
          <w:tcPr>
            <w:tcW w:w="1039" w:type="dxa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D2791" w:rsidTr="00B44AE8">
        <w:trPr>
          <w:trHeight w:val="77"/>
          <w:jc w:val="center"/>
        </w:trPr>
        <w:tc>
          <w:tcPr>
            <w:tcW w:w="1814" w:type="dxa"/>
            <w:vMerge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3" w:type="dxa"/>
            <w:gridSpan w:val="3"/>
            <w:vMerge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1D2791" w:rsidRDefault="001D2791" w:rsidP="0099746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997462">
              <w:rPr>
                <w:rFonts w:cs="B Nazanin"/>
                <w:sz w:val="24"/>
                <w:szCs w:val="24"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 (درصد)</w:t>
            </w:r>
          </w:p>
        </w:tc>
        <w:tc>
          <w:tcPr>
            <w:tcW w:w="1039" w:type="dxa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D2791" w:rsidTr="00B44AE8">
        <w:trPr>
          <w:trHeight w:val="696"/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 ناشر/همایش</w:t>
            </w:r>
          </w:p>
        </w:tc>
        <w:tc>
          <w:tcPr>
            <w:tcW w:w="5403" w:type="dxa"/>
            <w:gridSpan w:val="3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اولویت</w:t>
            </w:r>
          </w:p>
        </w:tc>
        <w:tc>
          <w:tcPr>
            <w:tcW w:w="1039" w:type="dxa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D2791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شخصات کامل</w:t>
            </w:r>
          </w:p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شماره، سال و صفحات</w:t>
            </w:r>
          </w:p>
        </w:tc>
        <w:tc>
          <w:tcPr>
            <w:tcW w:w="5403" w:type="dxa"/>
            <w:gridSpan w:val="3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1D2791" w:rsidRDefault="001D2791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قابل امتیازدهی</w:t>
            </w:r>
          </w:p>
        </w:tc>
        <w:tc>
          <w:tcPr>
            <w:tcW w:w="1039" w:type="dxa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97462" w:rsidTr="00B44AE8">
        <w:trPr>
          <w:jc w:val="center"/>
        </w:trPr>
        <w:tc>
          <w:tcPr>
            <w:tcW w:w="3125" w:type="dxa"/>
            <w:gridSpan w:val="2"/>
          </w:tcPr>
          <w:p w:rsidR="00997462" w:rsidRDefault="00997462" w:rsidP="00997462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SJR Rank:               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 xml:space="preserve">Q1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>Q2</w:t>
            </w:r>
          </w:p>
        </w:tc>
        <w:tc>
          <w:tcPr>
            <w:tcW w:w="2534" w:type="dxa"/>
          </w:tcPr>
          <w:p w:rsidR="00997462" w:rsidRDefault="00997462" w:rsidP="00997462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mpact Factor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1558" w:type="dxa"/>
          </w:tcPr>
          <w:p w:rsidR="00997462" w:rsidRDefault="00997462" w:rsidP="00997462">
            <w:pPr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IEEE/IET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</w:p>
        </w:tc>
        <w:tc>
          <w:tcPr>
            <w:tcW w:w="2201" w:type="dxa"/>
            <w:vMerge w:val="restart"/>
            <w:shd w:val="clear" w:color="auto" w:fill="9CC2E5" w:themeFill="accent1" w:themeFillTint="99"/>
            <w:vAlign w:val="center"/>
          </w:tcPr>
          <w:p w:rsidR="00997462" w:rsidRDefault="00997462" w:rsidP="0099746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نهایی از 15</w:t>
            </w:r>
          </w:p>
        </w:tc>
        <w:tc>
          <w:tcPr>
            <w:tcW w:w="1039" w:type="dxa"/>
            <w:vMerge w:val="restart"/>
          </w:tcPr>
          <w:p w:rsidR="00997462" w:rsidRDefault="00997462" w:rsidP="0099746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1D2791" w:rsidTr="00B44AE8">
        <w:trPr>
          <w:jc w:val="center"/>
        </w:trPr>
        <w:tc>
          <w:tcPr>
            <w:tcW w:w="3125" w:type="dxa"/>
            <w:gridSpan w:val="2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ولویت نویسنده: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ول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وم</w:t>
            </w:r>
          </w:p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وم</w:t>
            </w:r>
          </w:p>
        </w:tc>
        <w:tc>
          <w:tcPr>
            <w:tcW w:w="4092" w:type="dxa"/>
            <w:gridSpan w:val="2"/>
          </w:tcPr>
          <w:p w:rsidR="001D2791" w:rsidRDefault="001D2791" w:rsidP="00B44AE8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SSN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2201" w:type="dxa"/>
            <w:vMerge/>
            <w:shd w:val="clear" w:color="auto" w:fill="9CC2E5" w:themeFill="accent1" w:themeFillTint="99"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9" w:type="dxa"/>
            <w:vMerge/>
          </w:tcPr>
          <w:p w:rsidR="001D2791" w:rsidRDefault="001D2791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1D2791" w:rsidRDefault="001D2791" w:rsidP="001D2791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1F1A33" w:rsidRDefault="001F1A33" w:rsidP="001F1A33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1F1A33" w:rsidRDefault="001F1A33" w:rsidP="001F1A33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701AE2" w:rsidRDefault="00701AE2" w:rsidP="00EE484B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542468" w:rsidRDefault="00CA4A47" w:rsidP="00701AE2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 xml:space="preserve">جمع‌بندی امتیازات: </w:t>
      </w:r>
    </w:p>
    <w:tbl>
      <w:tblPr>
        <w:tblStyle w:val="GridTable6ColorfulAccent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801"/>
        <w:gridCol w:w="1869"/>
        <w:gridCol w:w="4251"/>
      </w:tblGrid>
      <w:tr w:rsidR="006C1CF0" w:rsidTr="001507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1" w:type="dxa"/>
            <w:tcBorders>
              <w:top w:val="nil"/>
              <w:left w:val="nil"/>
              <w:bottom w:val="single" w:sz="2" w:space="0" w:color="9CC2E5"/>
              <w:right w:val="nil"/>
            </w:tcBorders>
          </w:tcPr>
          <w:p w:rsidR="006C1CF0" w:rsidRPr="00D1714B" w:rsidRDefault="006C1CF0" w:rsidP="00D606BB">
            <w:pPr>
              <w:bidi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</w:p>
        </w:tc>
        <w:tc>
          <w:tcPr>
            <w:tcW w:w="6120" w:type="dxa"/>
            <w:gridSpan w:val="2"/>
            <w:tcBorders>
              <w:top w:val="nil"/>
              <w:left w:val="nil"/>
              <w:bottom w:val="single" w:sz="2" w:space="0" w:color="9CC2E5"/>
              <w:right w:val="nil"/>
            </w:tcBorders>
          </w:tcPr>
          <w:p w:rsidR="006C1CF0" w:rsidRPr="00D1714B" w:rsidRDefault="006C1CF0" w:rsidP="00D606BB">
            <w:pPr>
              <w:bidi/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</w:p>
        </w:tc>
      </w:tr>
      <w:tr w:rsidR="00FF0791" w:rsidTr="006C1C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1" w:type="dxa"/>
            <w:tcBorders>
              <w:top w:val="single" w:sz="2" w:space="0" w:color="9CC2E5"/>
              <w:left w:val="single" w:sz="2" w:space="0" w:color="9CC2E5"/>
              <w:bottom w:val="nil"/>
              <w:right w:val="single" w:sz="2" w:space="0" w:color="9CC2E5"/>
            </w:tcBorders>
          </w:tcPr>
          <w:p w:rsidR="00FF0791" w:rsidRPr="00D1714B" w:rsidRDefault="00FF0791" w:rsidP="00D606BB">
            <w:pPr>
              <w:bidi/>
              <w:rPr>
                <w:rFonts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</w:pPr>
            <w:r w:rsidRPr="00D1714B"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امتیاز پایان</w:t>
            </w:r>
            <w:r w:rsidRPr="00D1714B">
              <w:rPr>
                <w:rFonts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نامه</w:t>
            </w:r>
            <w:r w:rsidR="006C1CF0"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 xml:space="preserve"> (بخش دوم) </w:t>
            </w:r>
            <w:r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 xml:space="preserve"> از 40</w:t>
            </w:r>
          </w:p>
        </w:tc>
        <w:tc>
          <w:tcPr>
            <w:tcW w:w="6120" w:type="dxa"/>
            <w:gridSpan w:val="2"/>
            <w:tcBorders>
              <w:top w:val="single" w:sz="2" w:space="0" w:color="9CC2E5"/>
              <w:left w:val="single" w:sz="2" w:space="0" w:color="9CC2E5"/>
              <w:bottom w:val="nil"/>
              <w:right w:val="single" w:sz="2" w:space="0" w:color="9CC2E5"/>
            </w:tcBorders>
          </w:tcPr>
          <w:p w:rsidR="00FF0791" w:rsidRPr="00D1714B" w:rsidRDefault="00FF0791" w:rsidP="00D606BB">
            <w:pPr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F0791" w:rsidTr="006C1CF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1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FF0791" w:rsidRPr="00D1714B" w:rsidRDefault="00FF0791" w:rsidP="00D606BB">
            <w:pPr>
              <w:bidi/>
              <w:rPr>
                <w:rFonts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</w:pPr>
            <w:r w:rsidRPr="00D1714B"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 xml:space="preserve">امتیاز کل مقالات از </w:t>
            </w:r>
            <w:r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30</w:t>
            </w:r>
          </w:p>
        </w:tc>
        <w:tc>
          <w:tcPr>
            <w:tcW w:w="6120" w:type="dxa"/>
            <w:gridSpan w:val="2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FF0791" w:rsidRPr="00D1714B" w:rsidRDefault="00FF0791" w:rsidP="00D606BB">
            <w:pPr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FF0791" w:rsidTr="006C1C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1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FF0791" w:rsidRPr="00D1714B" w:rsidRDefault="00FF0791" w:rsidP="00D606BB">
            <w:pPr>
              <w:bidi/>
              <w:rPr>
                <w:rFonts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</w:pPr>
            <w:r w:rsidRPr="00D1714B"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 xml:space="preserve">امتیاز ثبت اختراع از </w:t>
            </w:r>
            <w:r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6120" w:type="dxa"/>
            <w:gridSpan w:val="2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FF0791" w:rsidRPr="00D1714B" w:rsidRDefault="00FF0791" w:rsidP="00D606BB">
            <w:pPr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lang w:bidi="fa-IR"/>
              </w:rPr>
            </w:pPr>
          </w:p>
        </w:tc>
      </w:tr>
      <w:tr w:rsidR="00FF0791" w:rsidTr="006C1CF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1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FF0791" w:rsidRPr="000C6F10" w:rsidRDefault="00FF0791" w:rsidP="00D606BB">
            <w:pPr>
              <w:bidi/>
              <w:rPr>
                <w:rFonts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امتیاز جوایز از 20</w:t>
            </w:r>
          </w:p>
        </w:tc>
        <w:tc>
          <w:tcPr>
            <w:tcW w:w="6120" w:type="dxa"/>
            <w:gridSpan w:val="2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FF0791" w:rsidRPr="00D1714B" w:rsidRDefault="00FF0791" w:rsidP="00D606BB">
            <w:pPr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FF0791" w:rsidTr="00D606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0" w:type="dxa"/>
            <w:gridSpan w:val="2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2E74B5" w:themeFill="accent1" w:themeFillShade="BF"/>
          </w:tcPr>
          <w:p w:rsidR="00FF0791" w:rsidRPr="000C6F10" w:rsidRDefault="00FF0791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C6F10">
              <w:rPr>
                <w:rFonts w:cs="B Nazanin" w:hint="cs"/>
                <w:color w:val="FFFFFF" w:themeColor="background1"/>
                <w:sz w:val="24"/>
                <w:szCs w:val="24"/>
                <w:rtl/>
                <w:lang w:bidi="fa-IR"/>
              </w:rPr>
              <w:t>محاسبه امتیاز نهایی پایان</w:t>
            </w:r>
            <w:r w:rsidRPr="000C6F10">
              <w:rPr>
                <w:rFonts w:cs="B Nazanin"/>
                <w:color w:val="FFFFFF" w:themeColor="background1"/>
                <w:sz w:val="24"/>
                <w:szCs w:val="24"/>
                <w:rtl/>
                <w:lang w:bidi="fa-IR"/>
              </w:rPr>
              <w:softHyphen/>
            </w:r>
            <w:r w:rsidRPr="000C6F10">
              <w:rPr>
                <w:rFonts w:cs="B Nazanin" w:hint="cs"/>
                <w:color w:val="FFFFFF" w:themeColor="background1"/>
                <w:sz w:val="24"/>
                <w:szCs w:val="24"/>
                <w:rtl/>
                <w:lang w:bidi="fa-IR"/>
              </w:rPr>
              <w:t>نامه کارشناسی</w:t>
            </w:r>
            <w:r>
              <w:rPr>
                <w:rFonts w:cs="B Nazanin" w:hint="cs"/>
                <w:color w:val="FFFFFF" w:themeColor="background1"/>
                <w:sz w:val="24"/>
                <w:szCs w:val="24"/>
                <w:rtl/>
                <w:lang w:bidi="fa-IR"/>
              </w:rPr>
              <w:t xml:space="preserve"> ارشد</w:t>
            </w:r>
            <w:r w:rsidRPr="000C6F10">
              <w:rPr>
                <w:rFonts w:cs="B Nazanin" w:hint="cs"/>
                <w:color w:val="FFFFFF" w:themeColor="background1"/>
                <w:sz w:val="24"/>
                <w:szCs w:val="24"/>
                <w:rtl/>
                <w:lang w:bidi="fa-IR"/>
              </w:rPr>
              <w:t xml:space="preserve"> از 100</w:t>
            </w:r>
          </w:p>
        </w:tc>
        <w:tc>
          <w:tcPr>
            <w:tcW w:w="4251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2E74B5" w:themeFill="accent1" w:themeFillShade="BF"/>
          </w:tcPr>
          <w:p w:rsidR="00FF0791" w:rsidRPr="000C6F10" w:rsidRDefault="00FF0791" w:rsidP="00D606BB">
            <w:pPr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</w:tr>
    </w:tbl>
    <w:p w:rsidR="00CA4A47" w:rsidRPr="00542468" w:rsidRDefault="00CA4A47" w:rsidP="00CA4A47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AB3BAA" w:rsidRPr="00652C85" w:rsidRDefault="00652C85" w:rsidP="008E0254">
      <w:pPr>
        <w:rPr>
          <w:rFonts w:cs="B Nazanin"/>
          <w:b/>
          <w:bCs/>
        </w:rPr>
      </w:pPr>
      <w:r w:rsidRPr="00652C85">
        <w:rPr>
          <w:rFonts w:cs="B Nazanin" w:hint="cs"/>
          <w:b/>
          <w:bCs/>
          <w:rtl/>
        </w:rPr>
        <w:t xml:space="preserve">امضای </w:t>
      </w:r>
      <w:r>
        <w:rPr>
          <w:rFonts w:cs="B Nazanin" w:hint="cs"/>
          <w:b/>
          <w:bCs/>
          <w:rtl/>
          <w:lang w:bidi="fa-IR"/>
        </w:rPr>
        <w:t>رئیس</w:t>
      </w:r>
      <w:r w:rsidRPr="00652C85">
        <w:rPr>
          <w:rFonts w:cs="B Nazanin" w:hint="cs"/>
          <w:b/>
          <w:bCs/>
          <w:rtl/>
        </w:rPr>
        <w:t xml:space="preserve"> کمیته </w:t>
      </w:r>
      <w:r w:rsidR="008E0254">
        <w:rPr>
          <w:rFonts w:cs="B Nazanin" w:hint="cs"/>
          <w:b/>
          <w:bCs/>
          <w:rtl/>
        </w:rPr>
        <w:t>جوایز</w:t>
      </w:r>
      <w:bookmarkStart w:id="0" w:name="_GoBack"/>
      <w:bookmarkEnd w:id="0"/>
      <w:r w:rsidRPr="00652C85">
        <w:rPr>
          <w:rFonts w:cs="B Nazanin" w:hint="cs"/>
          <w:b/>
          <w:bCs/>
          <w:rtl/>
        </w:rPr>
        <w:t>:</w:t>
      </w:r>
      <w:r>
        <w:rPr>
          <w:rFonts w:cs="B Nazanin" w:hint="cs"/>
          <w:b/>
          <w:bCs/>
          <w:rtl/>
        </w:rPr>
        <w:t xml:space="preserve">                                                  </w:t>
      </w:r>
      <w:r w:rsidRPr="00652C85">
        <w:rPr>
          <w:rFonts w:cs="B Nazanin" w:hint="cs"/>
          <w:b/>
          <w:bCs/>
          <w:rtl/>
        </w:rPr>
        <w:t xml:space="preserve"> </w:t>
      </w:r>
    </w:p>
    <w:sectPr w:rsidR="00AB3BAA" w:rsidRPr="00652C85" w:rsidSect="0071198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276" w:right="720" w:bottom="1440" w:left="720" w:header="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01DE" w:rsidRDefault="009501DE" w:rsidP="00213572">
      <w:pPr>
        <w:spacing w:after="0" w:line="240" w:lineRule="auto"/>
      </w:pPr>
      <w:r>
        <w:separator/>
      </w:r>
    </w:p>
  </w:endnote>
  <w:endnote w:type="continuationSeparator" w:id="0">
    <w:p w:rsidR="009501DE" w:rsidRDefault="009501DE" w:rsidP="00213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4344" w:rsidRDefault="009B434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4344" w:rsidRDefault="009B434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4344" w:rsidRDefault="009B434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01DE" w:rsidRDefault="009501DE" w:rsidP="00213572">
      <w:pPr>
        <w:spacing w:after="0" w:line="240" w:lineRule="auto"/>
      </w:pPr>
      <w:r>
        <w:separator/>
      </w:r>
    </w:p>
  </w:footnote>
  <w:footnote w:type="continuationSeparator" w:id="0">
    <w:p w:rsidR="009501DE" w:rsidRDefault="009501DE" w:rsidP="00213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4344" w:rsidRDefault="009B434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5233" w:rsidRDefault="00213572" w:rsidP="006F5233">
    <w:pPr>
      <w:pStyle w:val="Header"/>
      <w:tabs>
        <w:tab w:val="clear" w:pos="4680"/>
        <w:tab w:val="clear" w:pos="9360"/>
        <w:tab w:val="left" w:pos="3152"/>
      </w:tabs>
      <w:rPr>
        <w:rtl/>
      </w:rPr>
    </w:pPr>
    <w:r>
      <w:rPr>
        <w:noProof/>
        <w:lang w:bidi="fa-IR"/>
      </w:rPr>
      <w:drawing>
        <wp:anchor distT="0" distB="0" distL="114300" distR="114300" simplePos="0" relativeHeight="251659264" behindDoc="1" locked="0" layoutInCell="1" allowOverlap="1" wp14:anchorId="1B1523A0" wp14:editId="15047517">
          <wp:simplePos x="0" y="0"/>
          <wp:positionH relativeFrom="page">
            <wp:align>left</wp:align>
          </wp:positionH>
          <wp:positionV relativeFrom="paragraph">
            <wp:posOffset>-72498</wp:posOffset>
          </wp:positionV>
          <wp:extent cx="7624445" cy="10744200"/>
          <wp:effectExtent l="0" t="0" r="0" b="0"/>
          <wp:wrapNone/>
          <wp:docPr id="3" name="Picture 3" descr="C:\Users\Ehsan\AppData\Local\Microsoft\Windows\INetCache\Content.Word\letter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hsan\AppData\Local\Microsoft\Windows\INetCache\Content.Word\letterhea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445" cy="1074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13572" w:rsidRPr="006F5233" w:rsidRDefault="00295398" w:rsidP="009B4344">
    <w:pPr>
      <w:pStyle w:val="Header"/>
      <w:tabs>
        <w:tab w:val="clear" w:pos="4680"/>
        <w:tab w:val="clear" w:pos="9360"/>
        <w:tab w:val="left" w:pos="3152"/>
      </w:tabs>
      <w:bidi/>
      <w:jc w:val="right"/>
      <w:rPr>
        <w:rFonts w:cs="B Roya"/>
        <w:color w:val="2E74B5" w:themeColor="accent1" w:themeShade="BF"/>
      </w:rPr>
    </w:pPr>
    <w:r w:rsidRPr="008B1D29">
      <w:rPr>
        <w:rFonts w:cs="B Roya" w:hint="cs"/>
        <w:color w:val="2E74B5" w:themeColor="accent1" w:themeShade="BF"/>
        <w:sz w:val="16"/>
        <w:szCs w:val="16"/>
        <w:rtl/>
        <w:lang w:bidi="fa-IR"/>
      </w:rPr>
      <w:t xml:space="preserve"> </w:t>
    </w:r>
    <w:r w:rsidR="002120F9">
      <w:rPr>
        <w:rFonts w:cs="B Roya" w:hint="cs"/>
        <w:color w:val="2E74B5" w:themeColor="accent1" w:themeShade="BF"/>
        <w:rtl/>
        <w:lang w:bidi="fa-IR"/>
      </w:rPr>
      <w:t>فرم ارزیابی پایان نامه های مقطع کارشناسی</w:t>
    </w:r>
    <w:r w:rsidR="00805803">
      <w:rPr>
        <w:rFonts w:cs="B Nazanin" w:hint="cs"/>
        <w:color w:val="2E74B5" w:themeColor="accent1" w:themeShade="BF"/>
        <w:rtl/>
        <w:lang w:bidi="fa-IR"/>
      </w:rPr>
      <w:t>‌</w:t>
    </w:r>
    <w:r w:rsidR="00805803">
      <w:rPr>
        <w:rFonts w:cs="B Roya" w:hint="cs"/>
        <w:color w:val="2E74B5" w:themeColor="accent1" w:themeShade="BF"/>
        <w:rtl/>
        <w:lang w:bidi="fa-IR"/>
      </w:rPr>
      <w:t>ارشد</w:t>
    </w:r>
    <w:r w:rsidR="00DD1C62" w:rsidRPr="00DD1C62">
      <w:rPr>
        <w:rFonts w:cs="B Roya"/>
        <w:b/>
        <w:bCs/>
        <w:color w:val="2E74B5" w:themeColor="accent1" w:themeShade="BF"/>
      </w:rPr>
      <w:t xml:space="preserve"> </w:t>
    </w:r>
    <w:r w:rsidR="006F5233">
      <w:rPr>
        <w:rFonts w:ascii="Times New Roman" w:hAnsi="Times New Roman" w:cs="Times New Roman" w:hint="cs"/>
        <w:color w:val="2E74B5" w:themeColor="accent1" w:themeShade="BF"/>
        <w:rtl/>
        <w:lang w:bidi="fa-IR"/>
      </w:rPr>
      <w:t>–</w:t>
    </w:r>
    <w:r w:rsidR="006F5233">
      <w:rPr>
        <w:rFonts w:cs="B Roya" w:hint="cs"/>
        <w:color w:val="2E74B5" w:themeColor="accent1" w:themeShade="BF"/>
        <w:rtl/>
        <w:lang w:bidi="fa-IR"/>
      </w:rPr>
      <w:t xml:space="preserve"> صفحه </w:t>
    </w:r>
    <w:r w:rsidR="006F5233">
      <w:rPr>
        <w:rFonts w:cs="B Roya"/>
        <w:color w:val="2E74B5" w:themeColor="accent1" w:themeShade="BF"/>
        <w:rtl/>
        <w:lang w:bidi="fa-IR"/>
      </w:rPr>
      <w:fldChar w:fldCharType="begin"/>
    </w:r>
    <w:r w:rsidR="006F5233">
      <w:rPr>
        <w:rFonts w:cs="B Roya"/>
        <w:color w:val="2E74B5" w:themeColor="accent1" w:themeShade="BF"/>
        <w:rtl/>
        <w:lang w:bidi="fa-IR"/>
      </w:rPr>
      <w:instrText xml:space="preserve"> </w:instrText>
    </w:r>
    <w:r w:rsidR="006F5233">
      <w:rPr>
        <w:rFonts w:cs="B Roya" w:hint="cs"/>
        <w:color w:val="2E74B5" w:themeColor="accent1" w:themeShade="BF"/>
        <w:lang w:bidi="fa-IR"/>
      </w:rPr>
      <w:instrText>PAGE  \* Arabic  \* MERGEFORMAT</w:instrText>
    </w:r>
    <w:r w:rsidR="006F5233">
      <w:rPr>
        <w:rFonts w:cs="B Roya"/>
        <w:color w:val="2E74B5" w:themeColor="accent1" w:themeShade="BF"/>
        <w:rtl/>
        <w:lang w:bidi="fa-IR"/>
      </w:rPr>
      <w:instrText xml:space="preserve"> </w:instrText>
    </w:r>
    <w:r w:rsidR="006F5233">
      <w:rPr>
        <w:rFonts w:cs="B Roya"/>
        <w:color w:val="2E74B5" w:themeColor="accent1" w:themeShade="BF"/>
        <w:rtl/>
        <w:lang w:bidi="fa-IR"/>
      </w:rPr>
      <w:fldChar w:fldCharType="separate"/>
    </w:r>
    <w:r w:rsidR="008E0254">
      <w:rPr>
        <w:rFonts w:cs="B Roya"/>
        <w:noProof/>
        <w:color w:val="2E74B5" w:themeColor="accent1" w:themeShade="BF"/>
        <w:rtl/>
        <w:lang w:bidi="fa-IR"/>
      </w:rPr>
      <w:t>6</w:t>
    </w:r>
    <w:r w:rsidR="006F5233">
      <w:rPr>
        <w:rFonts w:cs="B Roya"/>
        <w:color w:val="2E74B5" w:themeColor="accent1" w:themeShade="BF"/>
        <w:rtl/>
        <w:lang w:bidi="fa-IR"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4344" w:rsidRDefault="009B434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2.05pt;height:12.05pt" o:bullet="t">
        <v:imagedata r:id="rId1" o:title="mso99F9"/>
      </v:shape>
    </w:pict>
  </w:numPicBullet>
  <w:abstractNum w:abstractNumId="0">
    <w:nsid w:val="01153E3E"/>
    <w:multiLevelType w:val="hybridMultilevel"/>
    <w:tmpl w:val="19CAB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738EF"/>
    <w:multiLevelType w:val="hybridMultilevel"/>
    <w:tmpl w:val="28F6EAE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355FC8"/>
    <w:multiLevelType w:val="hybridMultilevel"/>
    <w:tmpl w:val="1FFEA23C"/>
    <w:lvl w:ilvl="0" w:tplc="52FABF2A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3">
    <w:nsid w:val="0AB1575F"/>
    <w:multiLevelType w:val="multilevel"/>
    <w:tmpl w:val="FE301AD6"/>
    <w:lvl w:ilvl="0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4">
    <w:nsid w:val="0E5751E4"/>
    <w:multiLevelType w:val="hybridMultilevel"/>
    <w:tmpl w:val="E7183526"/>
    <w:lvl w:ilvl="0" w:tplc="0E7AAA1E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F02D61"/>
    <w:multiLevelType w:val="hybridMultilevel"/>
    <w:tmpl w:val="B67AD92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507F1E"/>
    <w:multiLevelType w:val="hybridMultilevel"/>
    <w:tmpl w:val="D4EE6EEC"/>
    <w:lvl w:ilvl="0" w:tplc="65143E36">
      <w:start w:val="1"/>
      <w:numFmt w:val="decimal"/>
      <w:lvlText w:val="%1."/>
      <w:lvlJc w:val="left"/>
      <w:pPr>
        <w:ind w:left="697" w:hanging="360"/>
      </w:pPr>
      <w:rPr>
        <w:rFonts w:cs="B Nazanin" w:hint="cs"/>
        <w:color w:val="2E74B5" w:themeColor="accent1" w:themeShade="BF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7">
    <w:nsid w:val="1583657A"/>
    <w:multiLevelType w:val="hybridMultilevel"/>
    <w:tmpl w:val="E7183526"/>
    <w:lvl w:ilvl="0" w:tplc="0E7AAA1E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F07CDC"/>
    <w:multiLevelType w:val="multilevel"/>
    <w:tmpl w:val="343435C4"/>
    <w:lvl w:ilvl="0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9">
    <w:nsid w:val="1AB425E5"/>
    <w:multiLevelType w:val="multilevel"/>
    <w:tmpl w:val="D68C7A52"/>
    <w:lvl w:ilvl="0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10">
    <w:nsid w:val="1CC6176B"/>
    <w:multiLevelType w:val="hybridMultilevel"/>
    <w:tmpl w:val="C52CC3F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E0F6FBF"/>
    <w:multiLevelType w:val="hybridMultilevel"/>
    <w:tmpl w:val="E7183526"/>
    <w:lvl w:ilvl="0" w:tplc="0E7AAA1E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9C4F01"/>
    <w:multiLevelType w:val="hybridMultilevel"/>
    <w:tmpl w:val="28F6EAE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C74B01"/>
    <w:multiLevelType w:val="multilevel"/>
    <w:tmpl w:val="FE301AD6"/>
    <w:lvl w:ilvl="0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14">
    <w:nsid w:val="2A397C45"/>
    <w:multiLevelType w:val="hybridMultilevel"/>
    <w:tmpl w:val="6DE8FB46"/>
    <w:lvl w:ilvl="0" w:tplc="22BA8DDA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F01C1B"/>
    <w:multiLevelType w:val="hybridMultilevel"/>
    <w:tmpl w:val="CF7695F4"/>
    <w:lvl w:ilvl="0" w:tplc="65143E36">
      <w:start w:val="1"/>
      <w:numFmt w:val="decimal"/>
      <w:lvlText w:val="%1."/>
      <w:lvlJc w:val="left"/>
      <w:pPr>
        <w:ind w:left="1440" w:hanging="360"/>
      </w:pPr>
      <w:rPr>
        <w:rFonts w:cs="B Nazanin" w:hint="cs"/>
        <w:color w:val="2E74B5" w:themeColor="accent1" w:themeShade="BF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3A1047EF"/>
    <w:multiLevelType w:val="multilevel"/>
    <w:tmpl w:val="B8C02B5C"/>
    <w:lvl w:ilvl="0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17">
    <w:nsid w:val="3B085ECD"/>
    <w:multiLevelType w:val="hybridMultilevel"/>
    <w:tmpl w:val="EE1E99C4"/>
    <w:lvl w:ilvl="0" w:tplc="B46889D4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920FDE"/>
    <w:multiLevelType w:val="hybridMultilevel"/>
    <w:tmpl w:val="167E2836"/>
    <w:lvl w:ilvl="0" w:tplc="9D58D948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  <w:b/>
        <w:color w:val="2E74B5" w:themeColor="accent1" w:themeShade="BF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2E10537"/>
    <w:multiLevelType w:val="hybridMultilevel"/>
    <w:tmpl w:val="28F6EAE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E97E96"/>
    <w:multiLevelType w:val="hybridMultilevel"/>
    <w:tmpl w:val="5546F360"/>
    <w:lvl w:ilvl="0" w:tplc="3E3CE2E2">
      <w:start w:val="1"/>
      <w:numFmt w:val="decimal"/>
      <w:lvlText w:val="%1."/>
      <w:lvlJc w:val="left"/>
      <w:pPr>
        <w:ind w:left="907" w:hanging="360"/>
      </w:pPr>
      <w:rPr>
        <w:rFonts w:cs="B Nazanin" w:hint="cs"/>
        <w:color w:val="2E74B5" w:themeColor="accent1" w:themeShade="BF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4C14607"/>
    <w:multiLevelType w:val="hybridMultilevel"/>
    <w:tmpl w:val="BEC05B1E"/>
    <w:lvl w:ilvl="0" w:tplc="F3885708">
      <w:start w:val="1"/>
      <w:numFmt w:val="decimal"/>
      <w:lvlText w:val="%1."/>
      <w:lvlJc w:val="left"/>
      <w:pPr>
        <w:ind w:left="900" w:hanging="360"/>
      </w:pPr>
      <w:rPr>
        <w:rFonts w:cs="B Roya" w:hint="cs"/>
        <w:b w:val="0"/>
        <w:bCs w:val="0"/>
        <w:color w:val="2E74B5" w:themeColor="accent1" w:themeShade="BF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2">
    <w:nsid w:val="5BD25A2C"/>
    <w:multiLevelType w:val="hybridMultilevel"/>
    <w:tmpl w:val="609470E4"/>
    <w:lvl w:ilvl="0" w:tplc="AD52C970">
      <w:numFmt w:val="bullet"/>
      <w:lvlText w:val="-"/>
      <w:lvlJc w:val="left"/>
      <w:pPr>
        <w:ind w:left="4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3">
    <w:nsid w:val="5D781F53"/>
    <w:multiLevelType w:val="multilevel"/>
    <w:tmpl w:val="55CE45A6"/>
    <w:lvl w:ilvl="0">
      <w:start w:val="8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24">
    <w:nsid w:val="5E854ECB"/>
    <w:multiLevelType w:val="hybridMultilevel"/>
    <w:tmpl w:val="1ADE331E"/>
    <w:lvl w:ilvl="0" w:tplc="B92ECFF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A201652"/>
    <w:multiLevelType w:val="hybridMultilevel"/>
    <w:tmpl w:val="E7183526"/>
    <w:lvl w:ilvl="0" w:tplc="0E7AAA1E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4716181"/>
    <w:multiLevelType w:val="multilevel"/>
    <w:tmpl w:val="1CD44A90"/>
    <w:lvl w:ilvl="0">
      <w:start w:val="8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27">
    <w:nsid w:val="79D81D6D"/>
    <w:multiLevelType w:val="hybridMultilevel"/>
    <w:tmpl w:val="28F6EAE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C2038AA"/>
    <w:multiLevelType w:val="hybridMultilevel"/>
    <w:tmpl w:val="2342DE5C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EC927F9"/>
    <w:multiLevelType w:val="hybridMultilevel"/>
    <w:tmpl w:val="E7183526"/>
    <w:lvl w:ilvl="0" w:tplc="0E7AAA1E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F2B5C03"/>
    <w:multiLevelType w:val="hybridMultilevel"/>
    <w:tmpl w:val="9D6EFEAA"/>
    <w:lvl w:ilvl="0" w:tplc="6F74354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0"/>
  </w:num>
  <w:num w:numId="3">
    <w:abstractNumId w:val="2"/>
  </w:num>
  <w:num w:numId="4">
    <w:abstractNumId w:val="23"/>
  </w:num>
  <w:num w:numId="5">
    <w:abstractNumId w:val="28"/>
  </w:num>
  <w:num w:numId="6">
    <w:abstractNumId w:val="26"/>
  </w:num>
  <w:num w:numId="7">
    <w:abstractNumId w:val="20"/>
  </w:num>
  <w:num w:numId="8">
    <w:abstractNumId w:val="13"/>
  </w:num>
  <w:num w:numId="9">
    <w:abstractNumId w:val="16"/>
  </w:num>
  <w:num w:numId="10">
    <w:abstractNumId w:val="6"/>
  </w:num>
  <w:num w:numId="11">
    <w:abstractNumId w:val="11"/>
  </w:num>
  <w:num w:numId="12">
    <w:abstractNumId w:val="4"/>
  </w:num>
  <w:num w:numId="13">
    <w:abstractNumId w:val="7"/>
  </w:num>
  <w:num w:numId="14">
    <w:abstractNumId w:val="29"/>
  </w:num>
  <w:num w:numId="15">
    <w:abstractNumId w:val="12"/>
  </w:num>
  <w:num w:numId="16">
    <w:abstractNumId w:val="25"/>
  </w:num>
  <w:num w:numId="17">
    <w:abstractNumId w:val="24"/>
  </w:num>
  <w:num w:numId="18">
    <w:abstractNumId w:val="8"/>
  </w:num>
  <w:num w:numId="19">
    <w:abstractNumId w:val="14"/>
  </w:num>
  <w:num w:numId="20">
    <w:abstractNumId w:val="9"/>
  </w:num>
  <w:num w:numId="21">
    <w:abstractNumId w:val="5"/>
  </w:num>
  <w:num w:numId="22">
    <w:abstractNumId w:val="22"/>
  </w:num>
  <w:num w:numId="23">
    <w:abstractNumId w:val="10"/>
  </w:num>
  <w:num w:numId="24">
    <w:abstractNumId w:val="19"/>
  </w:num>
  <w:num w:numId="25">
    <w:abstractNumId w:val="30"/>
  </w:num>
  <w:num w:numId="26">
    <w:abstractNumId w:val="27"/>
  </w:num>
  <w:num w:numId="27">
    <w:abstractNumId w:val="15"/>
  </w:num>
  <w:num w:numId="28">
    <w:abstractNumId w:val="1"/>
  </w:num>
  <w:num w:numId="29">
    <w:abstractNumId w:val="17"/>
  </w:num>
  <w:num w:numId="30">
    <w:abstractNumId w:val="18"/>
  </w:num>
  <w:num w:numId="31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jUxMLawtLQwNzVT0lEKTi0uzszPAykwrAUABUBiBiwAAAA="/>
  </w:docVars>
  <w:rsids>
    <w:rsidRoot w:val="0062066B"/>
    <w:rsid w:val="00001BD6"/>
    <w:rsid w:val="00005436"/>
    <w:rsid w:val="00013B14"/>
    <w:rsid w:val="0001481B"/>
    <w:rsid w:val="000154D8"/>
    <w:rsid w:val="000420A9"/>
    <w:rsid w:val="000549E1"/>
    <w:rsid w:val="00055BEC"/>
    <w:rsid w:val="00061A95"/>
    <w:rsid w:val="00061F69"/>
    <w:rsid w:val="000917E6"/>
    <w:rsid w:val="000C1B73"/>
    <w:rsid w:val="000C20E3"/>
    <w:rsid w:val="000C4393"/>
    <w:rsid w:val="000D1043"/>
    <w:rsid w:val="000D56B3"/>
    <w:rsid w:val="000D63AF"/>
    <w:rsid w:val="000F5CA5"/>
    <w:rsid w:val="0010162E"/>
    <w:rsid w:val="00117C9C"/>
    <w:rsid w:val="00122C48"/>
    <w:rsid w:val="0013491D"/>
    <w:rsid w:val="00140BE9"/>
    <w:rsid w:val="0015715F"/>
    <w:rsid w:val="00157C82"/>
    <w:rsid w:val="00165CB8"/>
    <w:rsid w:val="00184ED2"/>
    <w:rsid w:val="0018586D"/>
    <w:rsid w:val="001C6DF7"/>
    <w:rsid w:val="001D2791"/>
    <w:rsid w:val="001E0D40"/>
    <w:rsid w:val="001E7626"/>
    <w:rsid w:val="001F1A33"/>
    <w:rsid w:val="001F6918"/>
    <w:rsid w:val="00202A63"/>
    <w:rsid w:val="00210B34"/>
    <w:rsid w:val="002120F9"/>
    <w:rsid w:val="00213572"/>
    <w:rsid w:val="00224EB5"/>
    <w:rsid w:val="002305BD"/>
    <w:rsid w:val="00236320"/>
    <w:rsid w:val="00240B31"/>
    <w:rsid w:val="00261188"/>
    <w:rsid w:val="002633F4"/>
    <w:rsid w:val="002748E1"/>
    <w:rsid w:val="00295398"/>
    <w:rsid w:val="002A001C"/>
    <w:rsid w:val="002C44FD"/>
    <w:rsid w:val="002D154E"/>
    <w:rsid w:val="002D3839"/>
    <w:rsid w:val="002E2245"/>
    <w:rsid w:val="002E4D76"/>
    <w:rsid w:val="002E4DB6"/>
    <w:rsid w:val="002E752C"/>
    <w:rsid w:val="003028D9"/>
    <w:rsid w:val="00304196"/>
    <w:rsid w:val="00305815"/>
    <w:rsid w:val="00312024"/>
    <w:rsid w:val="00321936"/>
    <w:rsid w:val="00325123"/>
    <w:rsid w:val="00342110"/>
    <w:rsid w:val="00370285"/>
    <w:rsid w:val="00375981"/>
    <w:rsid w:val="00381D96"/>
    <w:rsid w:val="0039042B"/>
    <w:rsid w:val="003904AD"/>
    <w:rsid w:val="003A7A0E"/>
    <w:rsid w:val="003B1D07"/>
    <w:rsid w:val="003B4BDC"/>
    <w:rsid w:val="003D455A"/>
    <w:rsid w:val="003E2326"/>
    <w:rsid w:val="003E4991"/>
    <w:rsid w:val="003E63B5"/>
    <w:rsid w:val="003F5682"/>
    <w:rsid w:val="003F702F"/>
    <w:rsid w:val="004017B7"/>
    <w:rsid w:val="0042188C"/>
    <w:rsid w:val="00424BA8"/>
    <w:rsid w:val="004542E0"/>
    <w:rsid w:val="00457E79"/>
    <w:rsid w:val="004768DF"/>
    <w:rsid w:val="00486602"/>
    <w:rsid w:val="004B4502"/>
    <w:rsid w:val="004B4F39"/>
    <w:rsid w:val="004B5885"/>
    <w:rsid w:val="004B7E4D"/>
    <w:rsid w:val="004C570C"/>
    <w:rsid w:val="004D5185"/>
    <w:rsid w:val="004E5407"/>
    <w:rsid w:val="004E6A7D"/>
    <w:rsid w:val="004F7549"/>
    <w:rsid w:val="005101E1"/>
    <w:rsid w:val="00510B75"/>
    <w:rsid w:val="00520247"/>
    <w:rsid w:val="00524AF1"/>
    <w:rsid w:val="00526E5A"/>
    <w:rsid w:val="00536A59"/>
    <w:rsid w:val="00536BC4"/>
    <w:rsid w:val="00540C77"/>
    <w:rsid w:val="00542468"/>
    <w:rsid w:val="00542584"/>
    <w:rsid w:val="0054275F"/>
    <w:rsid w:val="0055384D"/>
    <w:rsid w:val="00556A92"/>
    <w:rsid w:val="00572B56"/>
    <w:rsid w:val="00580E3E"/>
    <w:rsid w:val="005937B2"/>
    <w:rsid w:val="005969C0"/>
    <w:rsid w:val="00597F32"/>
    <w:rsid w:val="005A0135"/>
    <w:rsid w:val="005B3B07"/>
    <w:rsid w:val="005D6724"/>
    <w:rsid w:val="005E0FDD"/>
    <w:rsid w:val="005E15B6"/>
    <w:rsid w:val="00605C55"/>
    <w:rsid w:val="00606978"/>
    <w:rsid w:val="0061472A"/>
    <w:rsid w:val="0062066B"/>
    <w:rsid w:val="006219AB"/>
    <w:rsid w:val="00637293"/>
    <w:rsid w:val="00644A40"/>
    <w:rsid w:val="006514E1"/>
    <w:rsid w:val="00652C85"/>
    <w:rsid w:val="00656B86"/>
    <w:rsid w:val="00671232"/>
    <w:rsid w:val="00683078"/>
    <w:rsid w:val="006831F8"/>
    <w:rsid w:val="00683551"/>
    <w:rsid w:val="006C1CF0"/>
    <w:rsid w:val="006D2E33"/>
    <w:rsid w:val="006F5233"/>
    <w:rsid w:val="006F5865"/>
    <w:rsid w:val="007019A8"/>
    <w:rsid w:val="00701AE2"/>
    <w:rsid w:val="00702241"/>
    <w:rsid w:val="00706A64"/>
    <w:rsid w:val="0071198D"/>
    <w:rsid w:val="00713E44"/>
    <w:rsid w:val="0071471C"/>
    <w:rsid w:val="00722A3E"/>
    <w:rsid w:val="00723AC8"/>
    <w:rsid w:val="007434E3"/>
    <w:rsid w:val="007555A0"/>
    <w:rsid w:val="007630C9"/>
    <w:rsid w:val="00776DDD"/>
    <w:rsid w:val="0077774E"/>
    <w:rsid w:val="007966F8"/>
    <w:rsid w:val="007A3ED4"/>
    <w:rsid w:val="007A4782"/>
    <w:rsid w:val="007A5F5B"/>
    <w:rsid w:val="007B14BF"/>
    <w:rsid w:val="007C2658"/>
    <w:rsid w:val="007D053F"/>
    <w:rsid w:val="007D4288"/>
    <w:rsid w:val="007F00AC"/>
    <w:rsid w:val="007F0610"/>
    <w:rsid w:val="00805803"/>
    <w:rsid w:val="00827AF9"/>
    <w:rsid w:val="00836D0D"/>
    <w:rsid w:val="00842388"/>
    <w:rsid w:val="008572E5"/>
    <w:rsid w:val="008628D3"/>
    <w:rsid w:val="00870AC8"/>
    <w:rsid w:val="008716FD"/>
    <w:rsid w:val="00881DE9"/>
    <w:rsid w:val="00893237"/>
    <w:rsid w:val="008A03DF"/>
    <w:rsid w:val="008A5512"/>
    <w:rsid w:val="008B0986"/>
    <w:rsid w:val="008B1D29"/>
    <w:rsid w:val="008C28C5"/>
    <w:rsid w:val="008C51C4"/>
    <w:rsid w:val="008D12CF"/>
    <w:rsid w:val="008E0254"/>
    <w:rsid w:val="008E3702"/>
    <w:rsid w:val="008E7E16"/>
    <w:rsid w:val="00914833"/>
    <w:rsid w:val="00936D94"/>
    <w:rsid w:val="009410E7"/>
    <w:rsid w:val="00942B26"/>
    <w:rsid w:val="009501DE"/>
    <w:rsid w:val="0099731C"/>
    <w:rsid w:val="00997462"/>
    <w:rsid w:val="009B19F3"/>
    <w:rsid w:val="009B4344"/>
    <w:rsid w:val="009B4579"/>
    <w:rsid w:val="009D250B"/>
    <w:rsid w:val="009E3058"/>
    <w:rsid w:val="009E3255"/>
    <w:rsid w:val="00A02B64"/>
    <w:rsid w:val="00A05BFB"/>
    <w:rsid w:val="00A12B84"/>
    <w:rsid w:val="00A21410"/>
    <w:rsid w:val="00A26845"/>
    <w:rsid w:val="00A27550"/>
    <w:rsid w:val="00A27FEE"/>
    <w:rsid w:val="00A42680"/>
    <w:rsid w:val="00A45B00"/>
    <w:rsid w:val="00A50BF9"/>
    <w:rsid w:val="00A93347"/>
    <w:rsid w:val="00A97444"/>
    <w:rsid w:val="00A97DF6"/>
    <w:rsid w:val="00AB3BAA"/>
    <w:rsid w:val="00AB6F8D"/>
    <w:rsid w:val="00AC4A7E"/>
    <w:rsid w:val="00AD39C1"/>
    <w:rsid w:val="00AD6F10"/>
    <w:rsid w:val="00AD72BF"/>
    <w:rsid w:val="00AD75D3"/>
    <w:rsid w:val="00AE0121"/>
    <w:rsid w:val="00AF7ACE"/>
    <w:rsid w:val="00B20E5D"/>
    <w:rsid w:val="00B25580"/>
    <w:rsid w:val="00B335BD"/>
    <w:rsid w:val="00B371AE"/>
    <w:rsid w:val="00B405D6"/>
    <w:rsid w:val="00B42117"/>
    <w:rsid w:val="00B74880"/>
    <w:rsid w:val="00B77321"/>
    <w:rsid w:val="00B90005"/>
    <w:rsid w:val="00B90296"/>
    <w:rsid w:val="00BC65F8"/>
    <w:rsid w:val="00BD2F57"/>
    <w:rsid w:val="00BD30EE"/>
    <w:rsid w:val="00C00236"/>
    <w:rsid w:val="00C00D42"/>
    <w:rsid w:val="00C4331B"/>
    <w:rsid w:val="00C501C0"/>
    <w:rsid w:val="00C515AB"/>
    <w:rsid w:val="00C5187E"/>
    <w:rsid w:val="00C53F47"/>
    <w:rsid w:val="00CA4A47"/>
    <w:rsid w:val="00CC0890"/>
    <w:rsid w:val="00CC18B2"/>
    <w:rsid w:val="00CC4A8D"/>
    <w:rsid w:val="00CC4F68"/>
    <w:rsid w:val="00CD2849"/>
    <w:rsid w:val="00CD38F9"/>
    <w:rsid w:val="00CE3CA9"/>
    <w:rsid w:val="00D0154D"/>
    <w:rsid w:val="00D0273A"/>
    <w:rsid w:val="00D11A07"/>
    <w:rsid w:val="00D11B70"/>
    <w:rsid w:val="00D143EB"/>
    <w:rsid w:val="00D152C1"/>
    <w:rsid w:val="00D1714B"/>
    <w:rsid w:val="00D25AA6"/>
    <w:rsid w:val="00D33A38"/>
    <w:rsid w:val="00D349FC"/>
    <w:rsid w:val="00D56B43"/>
    <w:rsid w:val="00D56CFC"/>
    <w:rsid w:val="00D6339D"/>
    <w:rsid w:val="00D63E7D"/>
    <w:rsid w:val="00D7569F"/>
    <w:rsid w:val="00D8447A"/>
    <w:rsid w:val="00D91842"/>
    <w:rsid w:val="00D96F94"/>
    <w:rsid w:val="00DA08FE"/>
    <w:rsid w:val="00DA0DAF"/>
    <w:rsid w:val="00DD159E"/>
    <w:rsid w:val="00DD1C62"/>
    <w:rsid w:val="00DE17A3"/>
    <w:rsid w:val="00E0208C"/>
    <w:rsid w:val="00E0522E"/>
    <w:rsid w:val="00E1068D"/>
    <w:rsid w:val="00E1278B"/>
    <w:rsid w:val="00E22246"/>
    <w:rsid w:val="00E32CBA"/>
    <w:rsid w:val="00E34704"/>
    <w:rsid w:val="00E507F1"/>
    <w:rsid w:val="00E56FC7"/>
    <w:rsid w:val="00E60267"/>
    <w:rsid w:val="00E65B80"/>
    <w:rsid w:val="00E759DA"/>
    <w:rsid w:val="00EA1CE3"/>
    <w:rsid w:val="00EB66B8"/>
    <w:rsid w:val="00EC5577"/>
    <w:rsid w:val="00EE0A9E"/>
    <w:rsid w:val="00EE484B"/>
    <w:rsid w:val="00EE6D5A"/>
    <w:rsid w:val="00EF4924"/>
    <w:rsid w:val="00EF601A"/>
    <w:rsid w:val="00F0572E"/>
    <w:rsid w:val="00F20C36"/>
    <w:rsid w:val="00F25343"/>
    <w:rsid w:val="00F47D45"/>
    <w:rsid w:val="00F50EBE"/>
    <w:rsid w:val="00F50FCF"/>
    <w:rsid w:val="00F62EA2"/>
    <w:rsid w:val="00F6726A"/>
    <w:rsid w:val="00F84840"/>
    <w:rsid w:val="00F95472"/>
    <w:rsid w:val="00FA61EE"/>
    <w:rsid w:val="00FD1EAA"/>
    <w:rsid w:val="00FD25CD"/>
    <w:rsid w:val="00FE0749"/>
    <w:rsid w:val="00FE2EBC"/>
    <w:rsid w:val="00FF0791"/>
    <w:rsid w:val="00FF6B06"/>
    <w:rsid w:val="00FF7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F8E15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3B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Accent1">
    <w:name w:val="List Table 3 Accent 1"/>
    <w:basedOn w:val="TableNormal"/>
    <w:uiPriority w:val="48"/>
    <w:rsid w:val="0013491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4Accent1">
    <w:name w:val="List Table 4 Accent 1"/>
    <w:basedOn w:val="TableNormal"/>
    <w:uiPriority w:val="49"/>
    <w:rsid w:val="0013491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13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572"/>
  </w:style>
  <w:style w:type="paragraph" w:styleId="Footer">
    <w:name w:val="footer"/>
    <w:basedOn w:val="Normal"/>
    <w:link w:val="FooterChar"/>
    <w:uiPriority w:val="99"/>
    <w:unhideWhenUsed/>
    <w:rsid w:val="00213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572"/>
  </w:style>
  <w:style w:type="paragraph" w:styleId="ListParagraph">
    <w:name w:val="List Paragraph"/>
    <w:basedOn w:val="Normal"/>
    <w:uiPriority w:val="34"/>
    <w:qFormat/>
    <w:rsid w:val="00A05BFB"/>
    <w:pPr>
      <w:ind w:left="720"/>
      <w:contextualSpacing/>
    </w:pPr>
  </w:style>
  <w:style w:type="table" w:customStyle="1" w:styleId="PlainTable2">
    <w:name w:val="Plain Table 2"/>
    <w:basedOn w:val="TableNormal"/>
    <w:uiPriority w:val="42"/>
    <w:rsid w:val="0084238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68355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355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355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3E4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A5F5B"/>
    <w:rPr>
      <w:color w:val="0563C1" w:themeColor="hyperlink"/>
      <w:u w:val="single"/>
    </w:rPr>
  </w:style>
  <w:style w:type="character" w:customStyle="1" w:styleId="text-justify">
    <w:name w:val="text-justify"/>
    <w:basedOn w:val="DefaultParagraphFont"/>
    <w:rsid w:val="0039042B"/>
  </w:style>
  <w:style w:type="table" w:customStyle="1" w:styleId="GridTable6ColorfulAccent1">
    <w:name w:val="Grid Table 6 Colorful Accent 1"/>
    <w:basedOn w:val="TableNormal"/>
    <w:uiPriority w:val="51"/>
    <w:rsid w:val="00D1714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2120F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2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25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3B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Accent1">
    <w:name w:val="List Table 3 Accent 1"/>
    <w:basedOn w:val="TableNormal"/>
    <w:uiPriority w:val="48"/>
    <w:rsid w:val="0013491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4Accent1">
    <w:name w:val="List Table 4 Accent 1"/>
    <w:basedOn w:val="TableNormal"/>
    <w:uiPriority w:val="49"/>
    <w:rsid w:val="0013491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13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572"/>
  </w:style>
  <w:style w:type="paragraph" w:styleId="Footer">
    <w:name w:val="footer"/>
    <w:basedOn w:val="Normal"/>
    <w:link w:val="FooterChar"/>
    <w:uiPriority w:val="99"/>
    <w:unhideWhenUsed/>
    <w:rsid w:val="00213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572"/>
  </w:style>
  <w:style w:type="paragraph" w:styleId="ListParagraph">
    <w:name w:val="List Paragraph"/>
    <w:basedOn w:val="Normal"/>
    <w:uiPriority w:val="34"/>
    <w:qFormat/>
    <w:rsid w:val="00A05BFB"/>
    <w:pPr>
      <w:ind w:left="720"/>
      <w:contextualSpacing/>
    </w:pPr>
  </w:style>
  <w:style w:type="table" w:customStyle="1" w:styleId="PlainTable2">
    <w:name w:val="Plain Table 2"/>
    <w:basedOn w:val="TableNormal"/>
    <w:uiPriority w:val="42"/>
    <w:rsid w:val="0084238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68355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355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355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3E4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A5F5B"/>
    <w:rPr>
      <w:color w:val="0563C1" w:themeColor="hyperlink"/>
      <w:u w:val="single"/>
    </w:rPr>
  </w:style>
  <w:style w:type="character" w:customStyle="1" w:styleId="text-justify">
    <w:name w:val="text-justify"/>
    <w:basedOn w:val="DefaultParagraphFont"/>
    <w:rsid w:val="0039042B"/>
  </w:style>
  <w:style w:type="table" w:customStyle="1" w:styleId="GridTable6ColorfulAccent1">
    <w:name w:val="Grid Table 6 Colorful Accent 1"/>
    <w:basedOn w:val="TableNormal"/>
    <w:uiPriority w:val="51"/>
    <w:rsid w:val="00D1714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2120F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2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2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816</Words>
  <Characters>465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o Dehghani</dc:creator>
  <cp:keywords/>
  <dc:description/>
  <cp:lastModifiedBy>Administrator</cp:lastModifiedBy>
  <cp:revision>4</cp:revision>
  <cp:lastPrinted>2019-01-29T11:37:00Z</cp:lastPrinted>
  <dcterms:created xsi:type="dcterms:W3CDTF">2019-01-20T09:53:00Z</dcterms:created>
  <dcterms:modified xsi:type="dcterms:W3CDTF">2019-01-29T11:38:00Z</dcterms:modified>
</cp:coreProperties>
</file>